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803B8" w14:textId="77D2CB56" w:rsidR="00AB3369" w:rsidRPr="00AB3369" w:rsidRDefault="00DD1A34" w:rsidP="00E8114B">
      <w:pPr>
        <w:ind w:right="-180"/>
        <w:jc w:val="center"/>
        <w:rPr>
          <w:b/>
          <w:sz w:val="36"/>
          <w:szCs w:val="36"/>
        </w:rPr>
      </w:pPr>
      <w:proofErr w:type="spellStart"/>
      <w:r w:rsidRPr="00331D07">
        <w:rPr>
          <w:b/>
          <w:sz w:val="36"/>
          <w:szCs w:val="36"/>
        </w:rPr>
        <w:t>M</w:t>
      </w:r>
      <w:r w:rsidR="00AB3369" w:rsidRPr="00331D07">
        <w:rPr>
          <w:b/>
          <w:sz w:val="36"/>
          <w:szCs w:val="36"/>
        </w:rPr>
        <w:t>eadowlane</w:t>
      </w:r>
      <w:proofErr w:type="spellEnd"/>
      <w:r w:rsidR="00AB3369" w:rsidRPr="00331D07">
        <w:rPr>
          <w:b/>
          <w:sz w:val="36"/>
          <w:szCs w:val="36"/>
        </w:rPr>
        <w:t xml:space="preserve"> Christian </w:t>
      </w:r>
      <w:r w:rsidR="006F38D3">
        <w:rPr>
          <w:b/>
          <w:sz w:val="36"/>
          <w:szCs w:val="36"/>
        </w:rPr>
        <w:t>School</w:t>
      </w:r>
    </w:p>
    <w:tbl>
      <w:tblPr>
        <w:tblpPr w:leftFromText="180" w:rightFromText="180" w:vertAnchor="page" w:horzAnchor="margin" w:tblpY="1651"/>
        <w:tblW w:w="0" w:type="auto"/>
        <w:tblLook w:val="01E0" w:firstRow="1" w:lastRow="1" w:firstColumn="1" w:lastColumn="1" w:noHBand="0" w:noVBand="0"/>
      </w:tblPr>
      <w:tblGrid>
        <w:gridCol w:w="483"/>
        <w:gridCol w:w="483"/>
        <w:gridCol w:w="483"/>
        <w:gridCol w:w="483"/>
        <w:gridCol w:w="483"/>
        <w:gridCol w:w="483"/>
        <w:gridCol w:w="483"/>
      </w:tblGrid>
      <w:tr w:rsidR="001C354B" w:rsidRPr="00115E4F" w14:paraId="0C7E9FD4" w14:textId="77777777" w:rsidTr="00EE1A3A">
        <w:tc>
          <w:tcPr>
            <w:tcW w:w="0" w:type="auto"/>
            <w:shd w:val="clear" w:color="auto" w:fill="auto"/>
          </w:tcPr>
          <w:p w14:paraId="24E35DEC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14:paraId="4196E36D" w14:textId="77777777" w:rsidR="001C354B" w:rsidRPr="00D1710E" w:rsidRDefault="001C354B" w:rsidP="00EE1A3A">
            <w:pPr>
              <w:jc w:val="center"/>
              <w:rPr>
                <w:b/>
                <w:sz w:val="24"/>
                <w:szCs w:val="24"/>
              </w:rPr>
            </w:pPr>
            <w:r w:rsidRPr="00D1710E">
              <w:rPr>
                <w:b/>
                <w:sz w:val="28"/>
                <w:szCs w:val="24"/>
              </w:rPr>
              <w:t>August</w:t>
            </w:r>
          </w:p>
        </w:tc>
        <w:tc>
          <w:tcPr>
            <w:tcW w:w="0" w:type="auto"/>
            <w:shd w:val="clear" w:color="auto" w:fill="auto"/>
          </w:tcPr>
          <w:p w14:paraId="549FAB62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115E4F" w14:paraId="0BD00DCC" w14:textId="77777777" w:rsidTr="00EE1A3A">
        <w:tc>
          <w:tcPr>
            <w:tcW w:w="0" w:type="auto"/>
            <w:shd w:val="clear" w:color="auto" w:fill="auto"/>
          </w:tcPr>
          <w:p w14:paraId="70C63798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F4FA92B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E19C6A4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DE64A56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6BE8707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64F03D1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0522E89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115E4F" w14:paraId="18287D8A" w14:textId="77777777" w:rsidTr="00EE1A3A">
        <w:tc>
          <w:tcPr>
            <w:tcW w:w="0" w:type="auto"/>
            <w:shd w:val="clear" w:color="auto" w:fill="auto"/>
          </w:tcPr>
          <w:p w14:paraId="47ADFE49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14:paraId="790112AE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</w:tcPr>
          <w:p w14:paraId="39368716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7BE923C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0" w:type="auto"/>
            <w:shd w:val="clear" w:color="auto" w:fill="auto"/>
          </w:tcPr>
          <w:p w14:paraId="3A0F038E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6D082C22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0" w:type="auto"/>
            <w:shd w:val="clear" w:color="auto" w:fill="auto"/>
          </w:tcPr>
          <w:p w14:paraId="6D92147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</w:tr>
      <w:tr w:rsidR="001C354B" w:rsidRPr="00115E4F" w14:paraId="2D2E710F" w14:textId="77777777" w:rsidTr="00EE1A3A">
        <w:tc>
          <w:tcPr>
            <w:tcW w:w="0" w:type="auto"/>
            <w:shd w:val="clear" w:color="auto" w:fill="auto"/>
          </w:tcPr>
          <w:p w14:paraId="6464DC4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C63F5D4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1DA6B8D" w14:textId="2FE53033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35D0080" w14:textId="0676D053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1E90725" w14:textId="1722B1AF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3C3C558" w14:textId="6271B17C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876B5EF" w14:textId="3EB2DEF4" w:rsidR="001C354B" w:rsidRDefault="0015704B" w:rsidP="001570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</w:tr>
      <w:tr w:rsidR="001C354B" w:rsidRPr="00115E4F" w14:paraId="61516BA7" w14:textId="77777777" w:rsidTr="00EE1A3A">
        <w:tc>
          <w:tcPr>
            <w:tcW w:w="0" w:type="auto"/>
            <w:shd w:val="clear" w:color="auto" w:fill="auto"/>
          </w:tcPr>
          <w:p w14:paraId="69B4211E" w14:textId="6F20089C" w:rsidR="001C354B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E675F7B" w14:textId="3AF73DEF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1EC6B486" w14:textId="3A0FDE01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8082D0E" w14:textId="0DC4A096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CB54AA6" w14:textId="4B515443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1FDB6F8" w14:textId="325D9B69" w:rsidR="001C354B" w:rsidRPr="00115E4F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D611AE5" w14:textId="7BDA6929" w:rsidR="001C354B" w:rsidRDefault="001570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</w:tr>
      <w:tr w:rsidR="001C354B" w:rsidRPr="00115E4F" w14:paraId="5E22910E" w14:textId="77777777" w:rsidTr="00EE1A3A">
        <w:tc>
          <w:tcPr>
            <w:tcW w:w="0" w:type="auto"/>
            <w:shd w:val="clear" w:color="auto" w:fill="auto"/>
          </w:tcPr>
          <w:p w14:paraId="0B9BC2CF" w14:textId="7E653398" w:rsidR="001C354B" w:rsidRPr="00D1710E" w:rsidRDefault="005B545A" w:rsidP="005B545A">
            <w:pPr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18D2A35" w14:textId="317F2CEA" w:rsidR="001C354B" w:rsidRPr="00115E4F" w:rsidRDefault="005B545A" w:rsidP="001570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14:paraId="4F991722" w14:textId="5690DDBE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3F195223" w14:textId="683DAAB9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4970D9F0" w14:textId="37EE6C77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14:paraId="0965A222" w14:textId="7A66B187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auto"/>
          </w:tcPr>
          <w:p w14:paraId="1B09B2F1" w14:textId="60CDF852" w:rsidR="001C354B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</w:tr>
      <w:tr w:rsidR="001C354B" w:rsidRPr="00115E4F" w14:paraId="1E7FAF98" w14:textId="77777777" w:rsidTr="00EE1A3A">
        <w:tc>
          <w:tcPr>
            <w:tcW w:w="0" w:type="auto"/>
            <w:shd w:val="clear" w:color="auto" w:fill="auto"/>
          </w:tcPr>
          <w:p w14:paraId="6F23A731" w14:textId="4D1F496C" w:rsidR="001C354B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</w:tcPr>
          <w:p w14:paraId="45D1EC3A" w14:textId="5F9E3523" w:rsidR="001C354B" w:rsidRPr="001243A5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2160366D" w14:textId="0C0209BC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14:paraId="0314C6C6" w14:textId="465DE704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auto"/>
          </w:tcPr>
          <w:p w14:paraId="4F1A3EDE" w14:textId="5D23B475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14:paraId="3CEAB98C" w14:textId="40C14DF6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13DCF3BF" w14:textId="5B93EDF4" w:rsidR="001C354B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</w:tr>
      <w:tr w:rsidR="001C354B" w:rsidRPr="00115E4F" w14:paraId="202E51C9" w14:textId="77777777" w:rsidTr="00EE1A3A">
        <w:tc>
          <w:tcPr>
            <w:tcW w:w="0" w:type="auto"/>
            <w:shd w:val="clear" w:color="auto" w:fill="auto"/>
          </w:tcPr>
          <w:p w14:paraId="23801F74" w14:textId="44739A42" w:rsidR="001C354B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14:paraId="054378B1" w14:textId="4EE762A0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0879BFB9" w14:textId="53CACFD3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auto"/>
          </w:tcPr>
          <w:p w14:paraId="41BCD022" w14:textId="0B20E733" w:rsidR="001C354B" w:rsidRPr="00115E4F" w:rsidRDefault="005B545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FFFFFF"/>
          </w:tcPr>
          <w:p w14:paraId="03897D79" w14:textId="54D346B3" w:rsidR="001C354B" w:rsidRPr="00AA3735" w:rsidRDefault="005B545A" w:rsidP="001C354B">
            <w:pPr>
              <w:jc w:val="center"/>
              <w:rPr>
                <w:b/>
                <w:sz w:val="24"/>
                <w:szCs w:val="24"/>
                <w:highlight w:val="cyan"/>
              </w:rPr>
            </w:pPr>
            <w:r>
              <w:rPr>
                <w:b/>
                <w:sz w:val="24"/>
                <w:szCs w:val="24"/>
                <w:highlight w:val="cyan"/>
              </w:rPr>
              <w:t>30</w:t>
            </w:r>
          </w:p>
        </w:tc>
        <w:tc>
          <w:tcPr>
            <w:tcW w:w="0" w:type="auto"/>
            <w:shd w:val="clear" w:color="auto" w:fill="auto"/>
          </w:tcPr>
          <w:p w14:paraId="4C9F4B9F" w14:textId="2E66FD84" w:rsidR="001C354B" w:rsidRPr="00AA3735" w:rsidRDefault="005B545A" w:rsidP="001C354B">
            <w:pPr>
              <w:jc w:val="center"/>
              <w:rPr>
                <w:b/>
                <w:sz w:val="24"/>
                <w:szCs w:val="24"/>
                <w:highlight w:val="cyan"/>
              </w:rPr>
            </w:pPr>
            <w:r>
              <w:rPr>
                <w:b/>
                <w:sz w:val="24"/>
                <w:szCs w:val="24"/>
                <w:highlight w:val="cyan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14:paraId="1624E33D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115E4F" w14:paraId="506C7472" w14:textId="77777777" w:rsidTr="00EE1A3A">
        <w:tc>
          <w:tcPr>
            <w:tcW w:w="0" w:type="auto"/>
            <w:shd w:val="clear" w:color="auto" w:fill="auto"/>
          </w:tcPr>
          <w:p w14:paraId="2C044F75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3C690143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362454D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C096C46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</w:tcPr>
          <w:p w14:paraId="608B6FFA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053ACA6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5134C8D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6BBC0E3B" w14:textId="77777777" w:rsidR="00E37A24" w:rsidRPr="00AB3369" w:rsidRDefault="001C354B" w:rsidP="00E37A2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alendar</w:t>
      </w:r>
    </w:p>
    <w:tbl>
      <w:tblPr>
        <w:tblpPr w:leftFromText="180" w:rightFromText="180" w:vertAnchor="text" w:horzAnchor="margin" w:tblpXSpec="right" w:tblpY="134"/>
        <w:tblW w:w="0" w:type="auto"/>
        <w:tblLook w:val="01E0" w:firstRow="1" w:lastRow="1" w:firstColumn="1" w:lastColumn="1" w:noHBand="0" w:noVBand="0"/>
      </w:tblPr>
      <w:tblGrid>
        <w:gridCol w:w="483"/>
        <w:gridCol w:w="483"/>
        <w:gridCol w:w="483"/>
        <w:gridCol w:w="483"/>
        <w:gridCol w:w="483"/>
        <w:gridCol w:w="483"/>
        <w:gridCol w:w="483"/>
      </w:tblGrid>
      <w:tr w:rsidR="002643EE" w:rsidRPr="00115E4F" w14:paraId="136D39EF" w14:textId="77777777" w:rsidTr="00EE1A3A">
        <w:tc>
          <w:tcPr>
            <w:tcW w:w="483" w:type="dxa"/>
          </w:tcPr>
          <w:p w14:paraId="287ADEF4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415" w:type="dxa"/>
            <w:gridSpan w:val="5"/>
            <w:shd w:val="clear" w:color="auto" w:fill="auto"/>
          </w:tcPr>
          <w:p w14:paraId="0CC7F150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A700D6">
              <w:rPr>
                <w:b/>
                <w:sz w:val="28"/>
                <w:szCs w:val="24"/>
              </w:rPr>
              <w:t>January</w:t>
            </w:r>
          </w:p>
        </w:tc>
        <w:tc>
          <w:tcPr>
            <w:tcW w:w="483" w:type="dxa"/>
          </w:tcPr>
          <w:p w14:paraId="6D814627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2643EE" w:rsidRPr="00115E4F" w14:paraId="4FFDD8A7" w14:textId="77777777" w:rsidTr="00EE1A3A">
        <w:tc>
          <w:tcPr>
            <w:tcW w:w="483" w:type="dxa"/>
          </w:tcPr>
          <w:p w14:paraId="605451BA" w14:textId="77777777" w:rsidR="002643EE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DD0267D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5613BB0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E3BA436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11753DB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6F8C0CB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6008E31E" w14:textId="77777777" w:rsidR="002643EE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2643EE" w:rsidRPr="00115E4F" w14:paraId="59768B99" w14:textId="77777777" w:rsidTr="00EE1A3A">
        <w:tc>
          <w:tcPr>
            <w:tcW w:w="483" w:type="dxa"/>
          </w:tcPr>
          <w:p w14:paraId="586D67F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14:paraId="78396A4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</w:tcPr>
          <w:p w14:paraId="4DAE3A6C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30040FFC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0" w:type="auto"/>
            <w:shd w:val="clear" w:color="auto" w:fill="auto"/>
          </w:tcPr>
          <w:p w14:paraId="26E60CB7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62829DF9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</w:tcPr>
          <w:p w14:paraId="47F33CF6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</w:tr>
      <w:tr w:rsidR="002643EE" w:rsidRPr="00115E4F" w14:paraId="61598A1D" w14:textId="77777777" w:rsidTr="003C0B64">
        <w:tc>
          <w:tcPr>
            <w:tcW w:w="483" w:type="dxa"/>
          </w:tcPr>
          <w:p w14:paraId="33D64B7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F19063E" w14:textId="7D477459" w:rsidR="002643EE" w:rsidRPr="00F32EAA" w:rsidRDefault="002643EE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E114A58" w14:textId="0BC2A81F" w:rsidR="002643EE" w:rsidRPr="00F32EAA" w:rsidRDefault="003A7F1F" w:rsidP="008104AA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</w:tcPr>
          <w:p w14:paraId="385DF94C" w14:textId="2F4C0E87" w:rsidR="002643EE" w:rsidRPr="00F32EAA" w:rsidRDefault="007D7167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</w:tcPr>
          <w:p w14:paraId="08319E99" w14:textId="13D63034" w:rsidR="002643EE" w:rsidRPr="00F32EAA" w:rsidRDefault="007D7167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483" w:type="dxa"/>
            <w:shd w:val="clear" w:color="auto" w:fill="FFFFFF" w:themeFill="background1"/>
          </w:tcPr>
          <w:p w14:paraId="729DF9B8" w14:textId="1B040898" w:rsidR="002643EE" w:rsidRPr="00F32EAA" w:rsidRDefault="007D7167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4</w:t>
            </w:r>
          </w:p>
        </w:tc>
        <w:tc>
          <w:tcPr>
            <w:tcW w:w="483" w:type="dxa"/>
          </w:tcPr>
          <w:p w14:paraId="3181F324" w14:textId="04CA708F" w:rsidR="002643EE" w:rsidRPr="0052113B" w:rsidRDefault="007D7167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7533D">
              <w:rPr>
                <w:b/>
                <w:sz w:val="24"/>
                <w:szCs w:val="24"/>
              </w:rPr>
              <w:t>5</w:t>
            </w:r>
          </w:p>
        </w:tc>
      </w:tr>
      <w:tr w:rsidR="002643EE" w:rsidRPr="00115E4F" w14:paraId="085B89E6" w14:textId="77777777" w:rsidTr="00EE1A3A">
        <w:tc>
          <w:tcPr>
            <w:tcW w:w="483" w:type="dxa"/>
          </w:tcPr>
          <w:p w14:paraId="431452CD" w14:textId="654CE069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DB95B42" w14:textId="5149FA67" w:rsidR="002643EE" w:rsidRPr="0052113B" w:rsidRDefault="007D7167" w:rsidP="002643EE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AEEFC8B" w14:textId="1E182E97" w:rsidR="002643EE" w:rsidRPr="0052113B" w:rsidRDefault="007D7167" w:rsidP="002643EE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D5B4D37" w14:textId="20C02349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2AE2653" w14:textId="24402834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483" w:type="dxa"/>
            <w:shd w:val="clear" w:color="auto" w:fill="auto"/>
          </w:tcPr>
          <w:p w14:paraId="2E0114D9" w14:textId="2D9D16F8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83" w:type="dxa"/>
          </w:tcPr>
          <w:p w14:paraId="7A898260" w14:textId="1B200DFC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</w:tr>
      <w:tr w:rsidR="002643EE" w:rsidRPr="00115E4F" w14:paraId="724F4EAE" w14:textId="77777777" w:rsidTr="00EE1A3A">
        <w:tc>
          <w:tcPr>
            <w:tcW w:w="483" w:type="dxa"/>
          </w:tcPr>
          <w:p w14:paraId="3AC5FB1F" w14:textId="22F2A64D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FFFFFF"/>
          </w:tcPr>
          <w:p w14:paraId="583FA170" w14:textId="7F119E26" w:rsidR="002643EE" w:rsidRPr="00163D30" w:rsidRDefault="007D7167" w:rsidP="002643EE">
            <w:pPr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1C2122FA" w14:textId="5D0CF583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auto"/>
          </w:tcPr>
          <w:p w14:paraId="3E4789C4" w14:textId="32F17CDE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14:paraId="597CFFD7" w14:textId="1D9AC4AF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483" w:type="dxa"/>
            <w:shd w:val="clear" w:color="auto" w:fill="auto"/>
          </w:tcPr>
          <w:p w14:paraId="2B6FBA91" w14:textId="7C31460C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83" w:type="dxa"/>
          </w:tcPr>
          <w:p w14:paraId="78550FE2" w14:textId="3E53C1A1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</w:tr>
      <w:tr w:rsidR="002643EE" w:rsidRPr="00115E4F" w14:paraId="1B060BB6" w14:textId="77777777" w:rsidTr="003C0B64">
        <w:tc>
          <w:tcPr>
            <w:tcW w:w="483" w:type="dxa"/>
          </w:tcPr>
          <w:p w14:paraId="678A5388" w14:textId="39931B4D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FFFFFF" w:themeFill="background1"/>
          </w:tcPr>
          <w:p w14:paraId="40B37F05" w14:textId="02EA6C9D" w:rsidR="002643EE" w:rsidRPr="00163D30" w:rsidRDefault="007D7167" w:rsidP="002643EE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3A7F1F">
              <w:rPr>
                <w:b/>
                <w:color w:val="000000" w:themeColor="text1"/>
                <w:sz w:val="24"/>
                <w:szCs w:val="24"/>
                <w:highlight w:val="yellow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14:paraId="411CAAE6" w14:textId="47E12F11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0" w:type="auto"/>
            <w:shd w:val="clear" w:color="auto" w:fill="auto"/>
          </w:tcPr>
          <w:p w14:paraId="03D5095B" w14:textId="77EBAFE6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14:paraId="1ED4ACB2" w14:textId="40DB8004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483" w:type="dxa"/>
            <w:shd w:val="clear" w:color="auto" w:fill="auto"/>
          </w:tcPr>
          <w:p w14:paraId="5FF1EAD3" w14:textId="67F87503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83" w:type="dxa"/>
          </w:tcPr>
          <w:p w14:paraId="5ECA8967" w14:textId="451DC57C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</w:tr>
      <w:tr w:rsidR="002643EE" w:rsidRPr="00115E4F" w14:paraId="27923014" w14:textId="77777777" w:rsidTr="00EE1A3A">
        <w:trPr>
          <w:trHeight w:val="537"/>
        </w:trPr>
        <w:tc>
          <w:tcPr>
            <w:tcW w:w="483" w:type="dxa"/>
          </w:tcPr>
          <w:p w14:paraId="51FC100B" w14:textId="59B019C8" w:rsidR="003C0B64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4E006869" w14:textId="6C980204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auto"/>
          </w:tcPr>
          <w:p w14:paraId="00B26C00" w14:textId="6F273FC6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14:paraId="57E5E609" w14:textId="0B6BAB59" w:rsidR="002643EE" w:rsidRPr="00115E4F" w:rsidRDefault="007D7167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auto"/>
          </w:tcPr>
          <w:p w14:paraId="29B6BD4A" w14:textId="590792A8" w:rsidR="002643EE" w:rsidRPr="00115E4F" w:rsidRDefault="007D7167" w:rsidP="00547F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  <w:tc>
          <w:tcPr>
            <w:tcW w:w="483" w:type="dxa"/>
            <w:shd w:val="clear" w:color="auto" w:fill="auto"/>
          </w:tcPr>
          <w:p w14:paraId="628892E7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C788BA6" w14:textId="77777777" w:rsidR="002643EE" w:rsidRPr="00115E4F" w:rsidRDefault="002643EE" w:rsidP="00193F94">
            <w:pPr>
              <w:rPr>
                <w:b/>
                <w:sz w:val="24"/>
                <w:szCs w:val="24"/>
              </w:rPr>
            </w:pPr>
          </w:p>
        </w:tc>
      </w:tr>
    </w:tbl>
    <w:p w14:paraId="2E4B41C3" w14:textId="77777777" w:rsidR="00AB3369" w:rsidRPr="00C66172" w:rsidRDefault="00AB3369" w:rsidP="00E37A24">
      <w:pPr>
        <w:jc w:val="center"/>
        <w:rPr>
          <w:b/>
          <w:sz w:val="24"/>
          <w:szCs w:val="32"/>
        </w:rPr>
      </w:pPr>
    </w:p>
    <w:p w14:paraId="1826AF28" w14:textId="77777777" w:rsidR="00AB3369" w:rsidRPr="002B6981" w:rsidRDefault="00AB3369" w:rsidP="00E37A24">
      <w:pPr>
        <w:jc w:val="center"/>
        <w:rPr>
          <w:b/>
          <w:sz w:val="32"/>
          <w:szCs w:val="32"/>
        </w:rPr>
        <w:sectPr w:rsidR="00AB3369" w:rsidRPr="002B6981" w:rsidSect="008D760C">
          <w:pgSz w:w="12240" w:h="15840"/>
          <w:pgMar w:top="720" w:right="720" w:bottom="720" w:left="720" w:header="720" w:footer="720" w:gutter="0"/>
          <w:cols w:space="720" w:equalWidth="0">
            <w:col w:w="10800" w:space="720"/>
          </w:cols>
          <w:docGrid w:linePitch="360"/>
        </w:sectPr>
      </w:pPr>
    </w:p>
    <w:p w14:paraId="1F1A58CA" w14:textId="77777777" w:rsidR="005F3E3C" w:rsidRPr="00D1710E" w:rsidRDefault="005F3E3C" w:rsidP="00E37A24">
      <w:pPr>
        <w:jc w:val="center"/>
        <w:rPr>
          <w:sz w:val="28"/>
        </w:rPr>
      </w:pPr>
    </w:p>
    <w:tbl>
      <w:tblPr>
        <w:tblW w:w="3381" w:type="dxa"/>
        <w:tblLook w:val="01E0" w:firstRow="1" w:lastRow="1" w:firstColumn="1" w:lastColumn="1" w:noHBand="0" w:noVBand="0"/>
      </w:tblPr>
      <w:tblGrid>
        <w:gridCol w:w="483"/>
        <w:gridCol w:w="483"/>
        <w:gridCol w:w="483"/>
        <w:gridCol w:w="483"/>
        <w:gridCol w:w="483"/>
        <w:gridCol w:w="483"/>
        <w:gridCol w:w="483"/>
      </w:tblGrid>
      <w:tr w:rsidR="00D30EFC" w:rsidRPr="00E0084F" w14:paraId="3DA88CBF" w14:textId="77777777" w:rsidTr="00EE1A3A">
        <w:tc>
          <w:tcPr>
            <w:tcW w:w="483" w:type="dxa"/>
            <w:shd w:val="clear" w:color="auto" w:fill="auto"/>
          </w:tcPr>
          <w:p w14:paraId="50CD0D41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415" w:type="dxa"/>
            <w:gridSpan w:val="5"/>
            <w:shd w:val="clear" w:color="auto" w:fill="auto"/>
          </w:tcPr>
          <w:p w14:paraId="65826894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September</w:t>
            </w:r>
          </w:p>
        </w:tc>
        <w:tc>
          <w:tcPr>
            <w:tcW w:w="483" w:type="dxa"/>
            <w:shd w:val="clear" w:color="auto" w:fill="auto"/>
          </w:tcPr>
          <w:p w14:paraId="56F2DA2B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C354B" w:rsidRPr="00E0084F" w14:paraId="345CD2B1" w14:textId="77777777" w:rsidTr="00EE1A3A">
        <w:tc>
          <w:tcPr>
            <w:tcW w:w="483" w:type="dxa"/>
            <w:shd w:val="clear" w:color="auto" w:fill="auto"/>
          </w:tcPr>
          <w:p w14:paraId="062C4F29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CE58E37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D8DC845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348D550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C2C142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20E4847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58F7C566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D30EFC" w:rsidRPr="00E0084F" w14:paraId="76E30E59" w14:textId="77777777" w:rsidTr="00EE1A3A">
        <w:tc>
          <w:tcPr>
            <w:tcW w:w="483" w:type="dxa"/>
            <w:shd w:val="clear" w:color="auto" w:fill="auto"/>
          </w:tcPr>
          <w:p w14:paraId="680B94B5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83" w:type="dxa"/>
            <w:shd w:val="clear" w:color="auto" w:fill="auto"/>
          </w:tcPr>
          <w:p w14:paraId="1F54DDBD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  <w:shd w:val="clear" w:color="auto" w:fill="auto"/>
          </w:tcPr>
          <w:p w14:paraId="15CB6A6A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37BE1450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  <w:shd w:val="clear" w:color="auto" w:fill="auto"/>
          </w:tcPr>
          <w:p w14:paraId="121E168F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27542918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  <w:shd w:val="clear" w:color="auto" w:fill="auto"/>
          </w:tcPr>
          <w:p w14:paraId="62B93996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D30EFC" w:rsidRPr="00E0084F" w14:paraId="5E54CC28" w14:textId="77777777" w:rsidTr="00331D07">
        <w:tc>
          <w:tcPr>
            <w:tcW w:w="483" w:type="dxa"/>
            <w:shd w:val="clear" w:color="auto" w:fill="auto"/>
          </w:tcPr>
          <w:p w14:paraId="7FAA6AE2" w14:textId="77777777" w:rsidR="00D30EFC" w:rsidRPr="003F6D99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47D3585C" w14:textId="77777777" w:rsidR="00D30EFC" w:rsidRPr="00331D07" w:rsidRDefault="00D30EFC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1F1AFCB" w14:textId="77777777" w:rsidR="00D30EFC" w:rsidRPr="003F6D99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FF1C793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9824185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518738B" w14:textId="054CE50E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6156872" w14:textId="71FC0713" w:rsidR="00D30EFC" w:rsidRPr="00E0084F" w:rsidRDefault="005B545A" w:rsidP="005B545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</w:tr>
      <w:tr w:rsidR="00D30EFC" w:rsidRPr="00E0084F" w14:paraId="5DC84DE5" w14:textId="77777777" w:rsidTr="00331D07">
        <w:tc>
          <w:tcPr>
            <w:tcW w:w="483" w:type="dxa"/>
            <w:shd w:val="clear" w:color="auto" w:fill="auto"/>
          </w:tcPr>
          <w:p w14:paraId="76290633" w14:textId="64857199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FFFFFF" w:themeFill="background1"/>
          </w:tcPr>
          <w:p w14:paraId="1EDFD368" w14:textId="6E63F8FC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483" w:type="dxa"/>
            <w:shd w:val="clear" w:color="auto" w:fill="auto"/>
          </w:tcPr>
          <w:p w14:paraId="0BBE0072" w14:textId="0C53C5CC" w:rsidR="00D30EFC" w:rsidRPr="00711416" w:rsidRDefault="005B545A" w:rsidP="008B77A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4</w:t>
            </w:r>
          </w:p>
        </w:tc>
        <w:tc>
          <w:tcPr>
            <w:tcW w:w="483" w:type="dxa"/>
            <w:shd w:val="clear" w:color="auto" w:fill="auto"/>
          </w:tcPr>
          <w:p w14:paraId="1323C9B8" w14:textId="04D7EC78" w:rsidR="00D30EFC" w:rsidRPr="00711416" w:rsidRDefault="005B545A" w:rsidP="008B77A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483" w:type="dxa"/>
            <w:shd w:val="clear" w:color="auto" w:fill="FFFFFF" w:themeFill="background1"/>
          </w:tcPr>
          <w:p w14:paraId="5EFE4313" w14:textId="6A976466" w:rsidR="00D30EFC" w:rsidRPr="00331D07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  <w:shd w:val="clear" w:color="auto" w:fill="FFFFFF" w:themeFill="background1"/>
          </w:tcPr>
          <w:p w14:paraId="5B6028AF" w14:textId="4CF38EB8" w:rsidR="00D30EFC" w:rsidRPr="00331D07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  <w:shd w:val="clear" w:color="auto" w:fill="auto"/>
          </w:tcPr>
          <w:p w14:paraId="1305BA49" w14:textId="36B717BD" w:rsidR="00D30EFC" w:rsidRPr="00331D07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</w:tr>
      <w:tr w:rsidR="00D30EFC" w:rsidRPr="00E0084F" w14:paraId="5F8E12AC" w14:textId="77777777" w:rsidTr="001818D5">
        <w:tc>
          <w:tcPr>
            <w:tcW w:w="483" w:type="dxa"/>
            <w:shd w:val="clear" w:color="auto" w:fill="auto"/>
          </w:tcPr>
          <w:p w14:paraId="6861400D" w14:textId="291680E8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83" w:type="dxa"/>
            <w:shd w:val="clear" w:color="auto" w:fill="auto"/>
          </w:tcPr>
          <w:p w14:paraId="75E32835" w14:textId="6ADA09FE" w:rsidR="00D30EFC" w:rsidRPr="001B64D1" w:rsidRDefault="005B545A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483" w:type="dxa"/>
            <w:shd w:val="clear" w:color="auto" w:fill="auto"/>
          </w:tcPr>
          <w:p w14:paraId="268A7244" w14:textId="24F365BA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83" w:type="dxa"/>
            <w:shd w:val="clear" w:color="auto" w:fill="auto"/>
          </w:tcPr>
          <w:p w14:paraId="284E5BAB" w14:textId="137C3628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83" w:type="dxa"/>
            <w:shd w:val="clear" w:color="auto" w:fill="FFFFFF" w:themeFill="background1"/>
          </w:tcPr>
          <w:p w14:paraId="611F751A" w14:textId="031AFDB8" w:rsidR="00D30EFC" w:rsidRPr="00526D5D" w:rsidRDefault="005B545A" w:rsidP="00E0084F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  <w:r w:rsidRPr="008E0A20"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483" w:type="dxa"/>
            <w:shd w:val="clear" w:color="auto" w:fill="FFFFFF" w:themeFill="background1"/>
          </w:tcPr>
          <w:p w14:paraId="0EDC5950" w14:textId="13D8C5CD" w:rsidR="00D30EFC" w:rsidRPr="00526D5D" w:rsidRDefault="005B545A" w:rsidP="00E0084F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  <w:r>
              <w:rPr>
                <w:b/>
                <w:sz w:val="24"/>
                <w:szCs w:val="24"/>
                <w:highlight w:val="lightGray"/>
              </w:rPr>
              <w:t>14</w:t>
            </w:r>
          </w:p>
        </w:tc>
        <w:tc>
          <w:tcPr>
            <w:tcW w:w="483" w:type="dxa"/>
            <w:shd w:val="clear" w:color="auto" w:fill="auto"/>
          </w:tcPr>
          <w:p w14:paraId="365B16FF" w14:textId="07BBAE16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</w:tr>
      <w:tr w:rsidR="00D30EFC" w:rsidRPr="00E0084F" w14:paraId="055513D5" w14:textId="77777777" w:rsidTr="00EE1A3A">
        <w:tc>
          <w:tcPr>
            <w:tcW w:w="483" w:type="dxa"/>
            <w:shd w:val="clear" w:color="auto" w:fill="auto"/>
          </w:tcPr>
          <w:p w14:paraId="686F28BF" w14:textId="46856CA4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83" w:type="dxa"/>
            <w:shd w:val="clear" w:color="auto" w:fill="auto"/>
          </w:tcPr>
          <w:p w14:paraId="0B7B268B" w14:textId="79B77BA9" w:rsidR="00D30EFC" w:rsidRPr="001818D5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483" w:type="dxa"/>
            <w:shd w:val="clear" w:color="auto" w:fill="auto"/>
          </w:tcPr>
          <w:p w14:paraId="0E825F57" w14:textId="72E788D8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83" w:type="dxa"/>
            <w:shd w:val="clear" w:color="auto" w:fill="auto"/>
          </w:tcPr>
          <w:p w14:paraId="3A9052F7" w14:textId="5620A24C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83" w:type="dxa"/>
            <w:shd w:val="clear" w:color="auto" w:fill="auto"/>
          </w:tcPr>
          <w:p w14:paraId="4DCB96B6" w14:textId="21530707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483" w:type="dxa"/>
            <w:shd w:val="clear" w:color="auto" w:fill="auto"/>
          </w:tcPr>
          <w:p w14:paraId="16619AD0" w14:textId="2D8AFB14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483" w:type="dxa"/>
            <w:shd w:val="clear" w:color="auto" w:fill="auto"/>
          </w:tcPr>
          <w:p w14:paraId="397CD71C" w14:textId="6A4BFE70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</w:tr>
      <w:tr w:rsidR="00D30EFC" w:rsidRPr="00E0084F" w14:paraId="34F45958" w14:textId="77777777" w:rsidTr="00EE1A3A">
        <w:tc>
          <w:tcPr>
            <w:tcW w:w="483" w:type="dxa"/>
            <w:shd w:val="clear" w:color="auto" w:fill="auto"/>
          </w:tcPr>
          <w:p w14:paraId="2BE690DF" w14:textId="714604FE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83" w:type="dxa"/>
            <w:shd w:val="clear" w:color="auto" w:fill="auto"/>
          </w:tcPr>
          <w:p w14:paraId="47508138" w14:textId="2A3BE499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483" w:type="dxa"/>
            <w:shd w:val="clear" w:color="auto" w:fill="auto"/>
          </w:tcPr>
          <w:p w14:paraId="767A22BF" w14:textId="417681A0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83" w:type="dxa"/>
            <w:shd w:val="clear" w:color="auto" w:fill="auto"/>
          </w:tcPr>
          <w:p w14:paraId="4693FEAF" w14:textId="0F7AB8EF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83" w:type="dxa"/>
            <w:shd w:val="clear" w:color="auto" w:fill="auto"/>
          </w:tcPr>
          <w:p w14:paraId="369E5ECF" w14:textId="39B939AE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83" w:type="dxa"/>
            <w:shd w:val="clear" w:color="auto" w:fill="auto"/>
          </w:tcPr>
          <w:p w14:paraId="74A7FFDE" w14:textId="5462C6BE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  <w:shd w:val="clear" w:color="auto" w:fill="auto"/>
          </w:tcPr>
          <w:p w14:paraId="6C0FCB3A" w14:textId="05FDCE98" w:rsidR="00D30EFC" w:rsidRPr="00E0084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</w:tr>
      <w:tr w:rsidR="008B77AF" w:rsidRPr="00E0084F" w14:paraId="28DB6F3D" w14:textId="77777777" w:rsidTr="00EE1A3A">
        <w:tc>
          <w:tcPr>
            <w:tcW w:w="483" w:type="dxa"/>
            <w:shd w:val="clear" w:color="auto" w:fill="auto"/>
          </w:tcPr>
          <w:p w14:paraId="1D1466C1" w14:textId="0415FC3C" w:rsidR="008B77AF" w:rsidRDefault="005B545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83" w:type="dxa"/>
            <w:shd w:val="clear" w:color="auto" w:fill="auto"/>
          </w:tcPr>
          <w:p w14:paraId="32B6AF2A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256AA8D0" w14:textId="77777777" w:rsidR="008B77AF" w:rsidRDefault="008B77AF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7DB0324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8142BCE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8E172BA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BFB0AD5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254"/>
        <w:tblW w:w="3381" w:type="dxa"/>
        <w:tblLook w:val="01E0" w:firstRow="1" w:lastRow="1" w:firstColumn="1" w:lastColumn="1" w:noHBand="0" w:noVBand="0"/>
      </w:tblPr>
      <w:tblGrid>
        <w:gridCol w:w="483"/>
        <w:gridCol w:w="483"/>
        <w:gridCol w:w="483"/>
        <w:gridCol w:w="483"/>
        <w:gridCol w:w="483"/>
        <w:gridCol w:w="483"/>
        <w:gridCol w:w="483"/>
      </w:tblGrid>
      <w:tr w:rsidR="001243A5" w:rsidRPr="00E0084F" w14:paraId="4A351FE6" w14:textId="77777777" w:rsidTr="001243A5">
        <w:tc>
          <w:tcPr>
            <w:tcW w:w="483" w:type="dxa"/>
          </w:tcPr>
          <w:p w14:paraId="0547332E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415" w:type="dxa"/>
            <w:gridSpan w:val="5"/>
          </w:tcPr>
          <w:p w14:paraId="1783322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October</w:t>
            </w:r>
          </w:p>
        </w:tc>
        <w:tc>
          <w:tcPr>
            <w:tcW w:w="483" w:type="dxa"/>
          </w:tcPr>
          <w:p w14:paraId="1F278564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243A5" w:rsidRPr="00E0084F" w14:paraId="0A449C15" w14:textId="77777777" w:rsidTr="001243A5">
        <w:tc>
          <w:tcPr>
            <w:tcW w:w="483" w:type="dxa"/>
          </w:tcPr>
          <w:p w14:paraId="73159AD6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EE1ED3E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C5733C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869FB03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4CF71E4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550FC77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EF22364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E0084F" w14:paraId="75254272" w14:textId="77777777" w:rsidTr="001243A5">
        <w:tc>
          <w:tcPr>
            <w:tcW w:w="483" w:type="dxa"/>
          </w:tcPr>
          <w:p w14:paraId="05248290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83" w:type="dxa"/>
          </w:tcPr>
          <w:p w14:paraId="64B172E0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</w:tcPr>
          <w:p w14:paraId="0690EDCB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</w:tcPr>
          <w:p w14:paraId="00FF463D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</w:tcPr>
          <w:p w14:paraId="5C363C32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</w:tcPr>
          <w:p w14:paraId="27B0202F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</w:tcPr>
          <w:p w14:paraId="2ACF7E19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1243A5" w:rsidRPr="00E0084F" w14:paraId="02F2FBFC" w14:textId="77777777" w:rsidTr="001243A5">
        <w:tc>
          <w:tcPr>
            <w:tcW w:w="483" w:type="dxa"/>
          </w:tcPr>
          <w:p w14:paraId="3173068D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4CF21DF" w14:textId="32B694EA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</w:tcPr>
          <w:p w14:paraId="395328E6" w14:textId="217BB418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4654E4EF" w14:textId="21B8C374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41DF7573" w14:textId="482EFE99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34A98156" w14:textId="4DEA1C08" w:rsidR="001243A5" w:rsidRPr="00E0084F" w:rsidRDefault="005B545A" w:rsidP="00AE61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65D3A1CC" w14:textId="294240B0" w:rsidR="001243A5" w:rsidRPr="00E0084F" w:rsidRDefault="005B545A" w:rsidP="00207F8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1243A5" w:rsidRPr="00E0084F" w14:paraId="2C4661B2" w14:textId="77777777" w:rsidTr="001243A5">
        <w:tc>
          <w:tcPr>
            <w:tcW w:w="483" w:type="dxa"/>
          </w:tcPr>
          <w:p w14:paraId="3EB9A31A" w14:textId="6DB87B59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72B2EAE5" w14:textId="5960F63F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83" w:type="dxa"/>
          </w:tcPr>
          <w:p w14:paraId="54EA4ADA" w14:textId="77D3C4E5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83" w:type="dxa"/>
          </w:tcPr>
          <w:p w14:paraId="3B466A2F" w14:textId="2AC6DFF4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483" w:type="dxa"/>
          </w:tcPr>
          <w:p w14:paraId="17645083" w14:textId="1A0D0B13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83" w:type="dxa"/>
          </w:tcPr>
          <w:p w14:paraId="7E717758" w14:textId="0CF38B3A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83" w:type="dxa"/>
          </w:tcPr>
          <w:p w14:paraId="61FC6F4A" w14:textId="4DC9E132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</w:tr>
      <w:tr w:rsidR="001243A5" w:rsidRPr="00E0084F" w14:paraId="12D782E8" w14:textId="77777777" w:rsidTr="001243A5">
        <w:tc>
          <w:tcPr>
            <w:tcW w:w="483" w:type="dxa"/>
          </w:tcPr>
          <w:p w14:paraId="231EAE27" w14:textId="736D610D" w:rsidR="001243A5" w:rsidRPr="00126BDB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  <w:highlight w:val="lightGray"/>
              </w:rPr>
              <w:t>14</w:t>
            </w:r>
          </w:p>
        </w:tc>
        <w:tc>
          <w:tcPr>
            <w:tcW w:w="483" w:type="dxa"/>
          </w:tcPr>
          <w:p w14:paraId="6B0BC264" w14:textId="6603001F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83" w:type="dxa"/>
          </w:tcPr>
          <w:p w14:paraId="3D2D6752" w14:textId="5B89589F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83" w:type="dxa"/>
          </w:tcPr>
          <w:p w14:paraId="11E18B56" w14:textId="56E72BA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483" w:type="dxa"/>
          </w:tcPr>
          <w:p w14:paraId="14AB0DDA" w14:textId="695268D7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83" w:type="dxa"/>
          </w:tcPr>
          <w:p w14:paraId="013F3319" w14:textId="505A737E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83" w:type="dxa"/>
          </w:tcPr>
          <w:p w14:paraId="709803D2" w14:textId="0376C831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</w:tr>
      <w:tr w:rsidR="001243A5" w:rsidRPr="00E0084F" w14:paraId="49A40F15" w14:textId="77777777" w:rsidTr="001243A5">
        <w:tc>
          <w:tcPr>
            <w:tcW w:w="483" w:type="dxa"/>
          </w:tcPr>
          <w:p w14:paraId="70C5C7C9" w14:textId="0CD57D81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483" w:type="dxa"/>
          </w:tcPr>
          <w:p w14:paraId="6E8E4B20" w14:textId="29FA721C" w:rsidR="001243A5" w:rsidRPr="001B64D1" w:rsidRDefault="005B545A" w:rsidP="001243A5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483" w:type="dxa"/>
          </w:tcPr>
          <w:p w14:paraId="63E4F40C" w14:textId="5CFA5AA1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83" w:type="dxa"/>
          </w:tcPr>
          <w:p w14:paraId="61736013" w14:textId="71EB8A1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483" w:type="dxa"/>
          </w:tcPr>
          <w:p w14:paraId="2239B270" w14:textId="01848247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83" w:type="dxa"/>
          </w:tcPr>
          <w:p w14:paraId="1A7F3DFE" w14:textId="6E1243A2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83" w:type="dxa"/>
          </w:tcPr>
          <w:p w14:paraId="1E7A01CE" w14:textId="609EA2B2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</w:tr>
      <w:tr w:rsidR="001243A5" w:rsidRPr="00E0084F" w14:paraId="4CBC6004" w14:textId="77777777" w:rsidTr="001243A5">
        <w:tc>
          <w:tcPr>
            <w:tcW w:w="483" w:type="dxa"/>
          </w:tcPr>
          <w:p w14:paraId="35E36AE7" w14:textId="329A7797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</w:tcPr>
          <w:p w14:paraId="7088E453" w14:textId="49409FB9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83" w:type="dxa"/>
          </w:tcPr>
          <w:p w14:paraId="4EAC3E23" w14:textId="5A89C756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83" w:type="dxa"/>
          </w:tcPr>
          <w:p w14:paraId="40D89377" w14:textId="112A6A48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  <w:tc>
          <w:tcPr>
            <w:tcW w:w="483" w:type="dxa"/>
          </w:tcPr>
          <w:p w14:paraId="4F9E1266" w14:textId="5FFDB423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7E34A88B" w14:textId="56F5E748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4532E65D" w14:textId="4CC259A5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93F94" w:rsidRPr="00E0084F" w14:paraId="6217C350" w14:textId="77777777" w:rsidTr="001243A5">
        <w:tc>
          <w:tcPr>
            <w:tcW w:w="483" w:type="dxa"/>
          </w:tcPr>
          <w:p w14:paraId="71BC584F" w14:textId="501BF792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6194CD40" w14:textId="52DF0051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4930883" w14:textId="78A451B2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7BA5186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01D6438C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3E9F860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1EA3C4B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4ACCB80" w14:textId="77777777" w:rsidR="00E37A24" w:rsidRPr="00D30EFC" w:rsidRDefault="00E37A24" w:rsidP="00E37A24">
      <w:pPr>
        <w:rPr>
          <w:sz w:val="28"/>
          <w:szCs w:val="28"/>
        </w:rPr>
      </w:pPr>
    </w:p>
    <w:tbl>
      <w:tblPr>
        <w:tblpPr w:leftFromText="180" w:rightFromText="180" w:vertAnchor="text" w:horzAnchor="margin" w:tblpY="4"/>
        <w:tblW w:w="3404" w:type="dxa"/>
        <w:shd w:val="clear" w:color="auto" w:fill="FFFFFF"/>
        <w:tblLook w:val="01E0" w:firstRow="1" w:lastRow="1" w:firstColumn="1" w:lastColumn="1" w:noHBand="0" w:noVBand="0"/>
      </w:tblPr>
      <w:tblGrid>
        <w:gridCol w:w="483"/>
        <w:gridCol w:w="496"/>
        <w:gridCol w:w="493"/>
        <w:gridCol w:w="483"/>
        <w:gridCol w:w="483"/>
        <w:gridCol w:w="483"/>
        <w:gridCol w:w="483"/>
      </w:tblGrid>
      <w:tr w:rsidR="001243A5" w:rsidRPr="00E0084F" w14:paraId="3DD2880B" w14:textId="77777777" w:rsidTr="001243A5">
        <w:tc>
          <w:tcPr>
            <w:tcW w:w="483" w:type="dxa"/>
            <w:shd w:val="clear" w:color="auto" w:fill="FFFFFF"/>
          </w:tcPr>
          <w:p w14:paraId="3407B582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438" w:type="dxa"/>
            <w:gridSpan w:val="5"/>
            <w:shd w:val="clear" w:color="auto" w:fill="FFFFFF"/>
          </w:tcPr>
          <w:p w14:paraId="26CB050F" w14:textId="77777777" w:rsidR="001243A5" w:rsidRPr="00E0084F" w:rsidRDefault="001243A5" w:rsidP="007D7167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November</w:t>
            </w:r>
          </w:p>
        </w:tc>
        <w:tc>
          <w:tcPr>
            <w:tcW w:w="483" w:type="dxa"/>
            <w:shd w:val="clear" w:color="auto" w:fill="FFFFFF"/>
          </w:tcPr>
          <w:p w14:paraId="558DD934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243A5" w:rsidRPr="00E0084F" w14:paraId="0A718E6B" w14:textId="77777777" w:rsidTr="001243A5">
        <w:tc>
          <w:tcPr>
            <w:tcW w:w="483" w:type="dxa"/>
            <w:shd w:val="clear" w:color="auto" w:fill="FFFFFF"/>
          </w:tcPr>
          <w:p w14:paraId="50B9D3E7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6" w:type="dxa"/>
            <w:shd w:val="clear" w:color="auto" w:fill="FFFFFF"/>
          </w:tcPr>
          <w:p w14:paraId="040330D2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3" w:type="dxa"/>
            <w:shd w:val="clear" w:color="auto" w:fill="FFFFFF"/>
          </w:tcPr>
          <w:p w14:paraId="09748AFC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57049CD8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6701E641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4EEB3902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30F6E30F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E0084F" w14:paraId="0FDC8205" w14:textId="77777777" w:rsidTr="001243A5">
        <w:tc>
          <w:tcPr>
            <w:tcW w:w="483" w:type="dxa"/>
            <w:shd w:val="clear" w:color="auto" w:fill="FFFFFF"/>
          </w:tcPr>
          <w:p w14:paraId="41715BCA" w14:textId="77777777" w:rsidR="001243A5" w:rsidRPr="00E0084F" w:rsidRDefault="001243A5" w:rsidP="007D7167">
            <w:pPr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96" w:type="dxa"/>
            <w:shd w:val="clear" w:color="auto" w:fill="FFFFFF"/>
          </w:tcPr>
          <w:p w14:paraId="34DB21B6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93" w:type="dxa"/>
            <w:shd w:val="clear" w:color="auto" w:fill="FFFFFF"/>
          </w:tcPr>
          <w:p w14:paraId="55A907FA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FFFFFF"/>
          </w:tcPr>
          <w:p w14:paraId="50A3D8E3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  <w:shd w:val="clear" w:color="auto" w:fill="FFFFFF"/>
          </w:tcPr>
          <w:p w14:paraId="38C458DA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FFFFFF"/>
          </w:tcPr>
          <w:p w14:paraId="5F917B9C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  <w:shd w:val="clear" w:color="auto" w:fill="FFFFFF"/>
          </w:tcPr>
          <w:p w14:paraId="6B3FF66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1243A5" w:rsidRPr="00E0084F" w14:paraId="02A6DD43" w14:textId="77777777" w:rsidTr="001243A5">
        <w:tc>
          <w:tcPr>
            <w:tcW w:w="483" w:type="dxa"/>
            <w:shd w:val="clear" w:color="auto" w:fill="FFFFFF"/>
          </w:tcPr>
          <w:p w14:paraId="1974C113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6" w:type="dxa"/>
            <w:shd w:val="clear" w:color="auto" w:fill="FFFFFF"/>
          </w:tcPr>
          <w:p w14:paraId="2F1FC5C7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3" w:type="dxa"/>
            <w:shd w:val="clear" w:color="auto" w:fill="FFFFFF"/>
          </w:tcPr>
          <w:p w14:paraId="70F32EE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3C5AEB99" w14:textId="3DED519F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070D0F59" w14:textId="6B610AD2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FFFFFF"/>
          </w:tcPr>
          <w:p w14:paraId="1B1276BE" w14:textId="04E9104E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FFFFFF"/>
          </w:tcPr>
          <w:p w14:paraId="2E620D59" w14:textId="7C23371B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</w:tr>
      <w:tr w:rsidR="001243A5" w:rsidRPr="00E0084F" w14:paraId="06485BBA" w14:textId="77777777" w:rsidTr="001243A5">
        <w:tc>
          <w:tcPr>
            <w:tcW w:w="483" w:type="dxa"/>
            <w:shd w:val="clear" w:color="auto" w:fill="FFFFFF"/>
          </w:tcPr>
          <w:p w14:paraId="56830338" w14:textId="6E05FE8B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96" w:type="dxa"/>
            <w:shd w:val="clear" w:color="auto" w:fill="FFFFFF"/>
          </w:tcPr>
          <w:p w14:paraId="7B1F57CE" w14:textId="7702FE86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93" w:type="dxa"/>
            <w:shd w:val="clear" w:color="auto" w:fill="FFFFFF"/>
          </w:tcPr>
          <w:p w14:paraId="7C787038" w14:textId="48EB4767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  <w:shd w:val="clear" w:color="auto" w:fill="FFFFFF"/>
          </w:tcPr>
          <w:p w14:paraId="3376143F" w14:textId="051F037A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  <w:shd w:val="clear" w:color="auto" w:fill="FFFFFF"/>
          </w:tcPr>
          <w:p w14:paraId="53F3911F" w14:textId="11D5169F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83" w:type="dxa"/>
            <w:shd w:val="clear" w:color="auto" w:fill="FFFFFF"/>
          </w:tcPr>
          <w:p w14:paraId="4213431B" w14:textId="36D1873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83" w:type="dxa"/>
            <w:shd w:val="clear" w:color="auto" w:fill="FFFFFF"/>
          </w:tcPr>
          <w:p w14:paraId="78022B69" w14:textId="5C5DF3ED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1818D5" w:rsidRPr="00E0084F" w14:paraId="5FAA1625" w14:textId="77777777" w:rsidTr="003A6C47">
        <w:tc>
          <w:tcPr>
            <w:tcW w:w="483" w:type="dxa"/>
            <w:shd w:val="clear" w:color="auto" w:fill="FFFFFF"/>
          </w:tcPr>
          <w:p w14:paraId="20F3965C" w14:textId="58738017" w:rsidR="001243A5" w:rsidRPr="00E0084F" w:rsidRDefault="005B545A" w:rsidP="001243A5">
            <w:pPr>
              <w:ind w:right="-11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96" w:type="dxa"/>
            <w:shd w:val="clear" w:color="auto" w:fill="FFFFFF" w:themeFill="background1"/>
          </w:tcPr>
          <w:p w14:paraId="3BDC0C35" w14:textId="17571F39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  <w:highlight w:val="yellow"/>
              </w:rPr>
              <w:t>12</w:t>
            </w:r>
          </w:p>
        </w:tc>
        <w:tc>
          <w:tcPr>
            <w:tcW w:w="493" w:type="dxa"/>
            <w:shd w:val="clear" w:color="auto" w:fill="FFFFFF" w:themeFill="background1"/>
          </w:tcPr>
          <w:p w14:paraId="03CD1D5B" w14:textId="5EDF5E88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483" w:type="dxa"/>
            <w:shd w:val="clear" w:color="auto" w:fill="FFFFFF"/>
          </w:tcPr>
          <w:p w14:paraId="6EEBE633" w14:textId="6C7AE203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483" w:type="dxa"/>
            <w:shd w:val="clear" w:color="auto" w:fill="FFFFFF"/>
          </w:tcPr>
          <w:p w14:paraId="6AEB30EE" w14:textId="718D662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83" w:type="dxa"/>
            <w:shd w:val="clear" w:color="auto" w:fill="FFFFFF"/>
          </w:tcPr>
          <w:p w14:paraId="5BC104C8" w14:textId="399A1D0A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83" w:type="dxa"/>
            <w:shd w:val="clear" w:color="auto" w:fill="FFFFFF"/>
          </w:tcPr>
          <w:p w14:paraId="16E16345" w14:textId="32E1458E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</w:tr>
      <w:tr w:rsidR="001243A5" w:rsidRPr="00E0084F" w14:paraId="1360DF53" w14:textId="77777777" w:rsidTr="001243A5">
        <w:tc>
          <w:tcPr>
            <w:tcW w:w="483" w:type="dxa"/>
            <w:shd w:val="clear" w:color="auto" w:fill="FFFFFF"/>
          </w:tcPr>
          <w:p w14:paraId="1B207F9B" w14:textId="446D3A74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96" w:type="dxa"/>
            <w:shd w:val="clear" w:color="auto" w:fill="FFFFFF"/>
          </w:tcPr>
          <w:p w14:paraId="48CC21F1" w14:textId="134E2156" w:rsidR="001243A5" w:rsidRPr="003A6C47" w:rsidRDefault="005B545A" w:rsidP="001243A5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493" w:type="dxa"/>
            <w:shd w:val="clear" w:color="auto" w:fill="FFFFFF"/>
          </w:tcPr>
          <w:p w14:paraId="5A3F0313" w14:textId="364A218F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A53042">
              <w:rPr>
                <w:b/>
                <w:sz w:val="24"/>
                <w:szCs w:val="24"/>
                <w:highlight w:val="magenta"/>
              </w:rPr>
              <w:t>20</w:t>
            </w:r>
          </w:p>
        </w:tc>
        <w:tc>
          <w:tcPr>
            <w:tcW w:w="483" w:type="dxa"/>
            <w:shd w:val="clear" w:color="auto" w:fill="FFFFFF"/>
          </w:tcPr>
          <w:p w14:paraId="3E65D8A7" w14:textId="0518FDD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  <w:highlight w:val="yellow"/>
              </w:rPr>
              <w:t>21</w:t>
            </w:r>
          </w:p>
        </w:tc>
        <w:tc>
          <w:tcPr>
            <w:tcW w:w="483" w:type="dxa"/>
            <w:shd w:val="clear" w:color="auto" w:fill="FFFFFF" w:themeFill="background1"/>
          </w:tcPr>
          <w:p w14:paraId="643555F5" w14:textId="30FEF625" w:rsidR="001243A5" w:rsidRPr="00F32EAA" w:rsidRDefault="005B545A" w:rsidP="001243A5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2</w:t>
            </w:r>
          </w:p>
        </w:tc>
        <w:tc>
          <w:tcPr>
            <w:tcW w:w="483" w:type="dxa"/>
            <w:shd w:val="clear" w:color="auto" w:fill="FFFFFF" w:themeFill="background1"/>
          </w:tcPr>
          <w:p w14:paraId="6D2F894B" w14:textId="693E1694" w:rsidR="001243A5" w:rsidRPr="00F32EAA" w:rsidRDefault="005B545A" w:rsidP="001243A5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3</w:t>
            </w:r>
          </w:p>
        </w:tc>
        <w:tc>
          <w:tcPr>
            <w:tcW w:w="483" w:type="dxa"/>
            <w:shd w:val="clear" w:color="auto" w:fill="FFFFFF"/>
          </w:tcPr>
          <w:p w14:paraId="53B2F4A9" w14:textId="0C7D3621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</w:tr>
      <w:tr w:rsidR="001243A5" w:rsidRPr="00E0084F" w14:paraId="348DBD27" w14:textId="77777777" w:rsidTr="003A6C47">
        <w:tc>
          <w:tcPr>
            <w:tcW w:w="483" w:type="dxa"/>
            <w:shd w:val="clear" w:color="auto" w:fill="FFFFFF"/>
          </w:tcPr>
          <w:p w14:paraId="06642429" w14:textId="19E50A60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96" w:type="dxa"/>
            <w:shd w:val="clear" w:color="auto" w:fill="FFFFFF"/>
          </w:tcPr>
          <w:p w14:paraId="4ACBE46D" w14:textId="60D5D38A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93" w:type="dxa"/>
            <w:shd w:val="clear" w:color="auto" w:fill="FFFFFF"/>
          </w:tcPr>
          <w:p w14:paraId="0B0717E5" w14:textId="46835C0C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83" w:type="dxa"/>
            <w:shd w:val="clear" w:color="auto" w:fill="FFFFFF"/>
          </w:tcPr>
          <w:p w14:paraId="2A2C6E0E" w14:textId="19F16AFE" w:rsidR="001243A5" w:rsidRPr="00E0084F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  <w:shd w:val="clear" w:color="auto" w:fill="FFFFFF" w:themeFill="background1"/>
          </w:tcPr>
          <w:p w14:paraId="0586DBF7" w14:textId="377CCFDA" w:rsidR="001243A5" w:rsidRPr="008E0A20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83" w:type="dxa"/>
            <w:shd w:val="clear" w:color="auto" w:fill="FFFFFF" w:themeFill="background1"/>
          </w:tcPr>
          <w:p w14:paraId="21B15425" w14:textId="60BA1EE0" w:rsidR="001243A5" w:rsidRPr="008E0A20" w:rsidRDefault="005B545A" w:rsidP="001243A5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83" w:type="dxa"/>
            <w:shd w:val="clear" w:color="auto" w:fill="FFFFFF"/>
          </w:tcPr>
          <w:p w14:paraId="2AF5D8DF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E0084F" w14:paraId="01C6F098" w14:textId="77777777" w:rsidTr="001243A5">
        <w:tc>
          <w:tcPr>
            <w:tcW w:w="483" w:type="dxa"/>
            <w:shd w:val="clear" w:color="auto" w:fill="FFFFFF"/>
          </w:tcPr>
          <w:p w14:paraId="3C9E485A" w14:textId="77777777" w:rsidR="001243A5" w:rsidRDefault="001243A5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496" w:type="dxa"/>
            <w:shd w:val="clear" w:color="auto" w:fill="FFFFFF"/>
          </w:tcPr>
          <w:p w14:paraId="1F4A6D9A" w14:textId="77777777" w:rsidR="001243A5" w:rsidRDefault="001243A5" w:rsidP="00193F94">
            <w:pPr>
              <w:rPr>
                <w:b/>
                <w:sz w:val="24"/>
                <w:szCs w:val="24"/>
              </w:rPr>
            </w:pPr>
          </w:p>
        </w:tc>
        <w:tc>
          <w:tcPr>
            <w:tcW w:w="493" w:type="dxa"/>
            <w:shd w:val="clear" w:color="auto" w:fill="FFFFFF"/>
          </w:tcPr>
          <w:p w14:paraId="055B7CAC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21CA9027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7308EE73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38B09A27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6A16A50E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W w:w="3721" w:type="dxa"/>
        <w:tblInd w:w="-210" w:type="dxa"/>
        <w:tblLook w:val="01E0" w:firstRow="1" w:lastRow="1" w:firstColumn="1" w:lastColumn="1" w:noHBand="0" w:noVBand="0"/>
      </w:tblPr>
      <w:tblGrid>
        <w:gridCol w:w="601"/>
        <w:gridCol w:w="601"/>
        <w:gridCol w:w="503"/>
        <w:gridCol w:w="504"/>
        <w:gridCol w:w="504"/>
        <w:gridCol w:w="504"/>
        <w:gridCol w:w="504"/>
      </w:tblGrid>
      <w:tr w:rsidR="00D30EFC" w:rsidRPr="00E0084F" w14:paraId="292963D8" w14:textId="77777777" w:rsidTr="001818D5">
        <w:tc>
          <w:tcPr>
            <w:tcW w:w="601" w:type="dxa"/>
          </w:tcPr>
          <w:p w14:paraId="480896EA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616" w:type="dxa"/>
            <w:gridSpan w:val="5"/>
          </w:tcPr>
          <w:p w14:paraId="0C92627C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December</w:t>
            </w:r>
          </w:p>
        </w:tc>
        <w:tc>
          <w:tcPr>
            <w:tcW w:w="504" w:type="dxa"/>
          </w:tcPr>
          <w:p w14:paraId="66D8E07F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C354B" w:rsidRPr="00E0084F" w14:paraId="5A9ACF24" w14:textId="77777777" w:rsidTr="001818D5">
        <w:tc>
          <w:tcPr>
            <w:tcW w:w="601" w:type="dxa"/>
          </w:tcPr>
          <w:p w14:paraId="33E82B0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1" w:type="dxa"/>
            <w:shd w:val="clear" w:color="auto" w:fill="auto"/>
          </w:tcPr>
          <w:p w14:paraId="6CC7E2BD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3" w:type="dxa"/>
            <w:shd w:val="clear" w:color="auto" w:fill="auto"/>
          </w:tcPr>
          <w:p w14:paraId="4B527122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auto"/>
          </w:tcPr>
          <w:p w14:paraId="34CB0496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auto"/>
          </w:tcPr>
          <w:p w14:paraId="6B7BC329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auto"/>
          </w:tcPr>
          <w:p w14:paraId="05FADF7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</w:tcPr>
          <w:p w14:paraId="045C0E3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D30EFC" w:rsidRPr="00E0084F" w14:paraId="1823A72C" w14:textId="77777777" w:rsidTr="001818D5">
        <w:tc>
          <w:tcPr>
            <w:tcW w:w="601" w:type="dxa"/>
          </w:tcPr>
          <w:p w14:paraId="00096C87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01" w:type="dxa"/>
            <w:shd w:val="clear" w:color="auto" w:fill="auto"/>
          </w:tcPr>
          <w:p w14:paraId="04951F5C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503" w:type="dxa"/>
            <w:shd w:val="clear" w:color="auto" w:fill="auto"/>
          </w:tcPr>
          <w:p w14:paraId="67E0B542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504" w:type="dxa"/>
            <w:shd w:val="clear" w:color="auto" w:fill="auto"/>
          </w:tcPr>
          <w:p w14:paraId="32968C3F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504" w:type="dxa"/>
            <w:shd w:val="clear" w:color="auto" w:fill="auto"/>
          </w:tcPr>
          <w:p w14:paraId="548F2A65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504" w:type="dxa"/>
            <w:shd w:val="clear" w:color="auto" w:fill="auto"/>
          </w:tcPr>
          <w:p w14:paraId="135A58E9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504" w:type="dxa"/>
          </w:tcPr>
          <w:p w14:paraId="0C118B8F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D30EFC" w:rsidRPr="00E0084F" w14:paraId="355C6AEE" w14:textId="77777777" w:rsidTr="001818D5">
        <w:tc>
          <w:tcPr>
            <w:tcW w:w="601" w:type="dxa"/>
          </w:tcPr>
          <w:p w14:paraId="2AD0FBA2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1" w:type="dxa"/>
          </w:tcPr>
          <w:p w14:paraId="2E52359E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3" w:type="dxa"/>
          </w:tcPr>
          <w:p w14:paraId="22DFB7FB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</w:tcPr>
          <w:p w14:paraId="7BA1D9E4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</w:tcPr>
          <w:p w14:paraId="0B310B7F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</w:tcPr>
          <w:p w14:paraId="7392D0CA" w14:textId="50A52FC3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</w:tcPr>
          <w:p w14:paraId="6260C46D" w14:textId="480683A1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</w:tr>
      <w:tr w:rsidR="00D30EFC" w:rsidRPr="00E0084F" w14:paraId="17487198" w14:textId="77777777" w:rsidTr="001818D5">
        <w:tc>
          <w:tcPr>
            <w:tcW w:w="601" w:type="dxa"/>
          </w:tcPr>
          <w:p w14:paraId="357F046D" w14:textId="3CF49107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601" w:type="dxa"/>
          </w:tcPr>
          <w:p w14:paraId="64D9ACE0" w14:textId="0D6C95B5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3" w:type="dxa"/>
          </w:tcPr>
          <w:p w14:paraId="0DCA0111" w14:textId="19B80444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04" w:type="dxa"/>
          </w:tcPr>
          <w:p w14:paraId="1997AE0A" w14:textId="4388716E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504" w:type="dxa"/>
          </w:tcPr>
          <w:p w14:paraId="6AFC6655" w14:textId="647462CC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504" w:type="dxa"/>
          </w:tcPr>
          <w:p w14:paraId="6FEECDA0" w14:textId="5FFF2425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504" w:type="dxa"/>
          </w:tcPr>
          <w:p w14:paraId="375371FB" w14:textId="5A1A78D4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</w:tr>
      <w:tr w:rsidR="00D30EFC" w:rsidRPr="00E0084F" w14:paraId="78DC0A14" w14:textId="77777777" w:rsidTr="001818D5">
        <w:tc>
          <w:tcPr>
            <w:tcW w:w="601" w:type="dxa"/>
          </w:tcPr>
          <w:p w14:paraId="513A8BAA" w14:textId="449A519B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 w:rsidRPr="008E0A20">
              <w:rPr>
                <w:b/>
                <w:sz w:val="24"/>
                <w:szCs w:val="24"/>
                <w:highlight w:val="lightGray"/>
              </w:rPr>
              <w:t>9</w:t>
            </w:r>
          </w:p>
        </w:tc>
        <w:tc>
          <w:tcPr>
            <w:tcW w:w="601" w:type="dxa"/>
          </w:tcPr>
          <w:p w14:paraId="4E0CE27B" w14:textId="09FFF8CB" w:rsidR="00D30EFC" w:rsidRPr="003C0B64" w:rsidRDefault="007D7167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03" w:type="dxa"/>
          </w:tcPr>
          <w:p w14:paraId="5F596DD6" w14:textId="3D7F4AF7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504" w:type="dxa"/>
          </w:tcPr>
          <w:p w14:paraId="04D78CD4" w14:textId="59C3EB2E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504" w:type="dxa"/>
          </w:tcPr>
          <w:p w14:paraId="5C424B93" w14:textId="52CC07CB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504" w:type="dxa"/>
          </w:tcPr>
          <w:p w14:paraId="765A26D5" w14:textId="41B824B3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504" w:type="dxa"/>
          </w:tcPr>
          <w:p w14:paraId="7B90B0D0" w14:textId="44BAD126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</w:tr>
      <w:tr w:rsidR="00D30EFC" w:rsidRPr="00E0084F" w14:paraId="5B8A2F7B" w14:textId="77777777" w:rsidTr="003C0B64">
        <w:tc>
          <w:tcPr>
            <w:tcW w:w="601" w:type="dxa"/>
            <w:shd w:val="clear" w:color="auto" w:fill="auto"/>
          </w:tcPr>
          <w:p w14:paraId="2C7B9E79" w14:textId="01B8F80D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601" w:type="dxa"/>
            <w:shd w:val="clear" w:color="auto" w:fill="FFFFFF" w:themeFill="background1"/>
          </w:tcPr>
          <w:p w14:paraId="1D7B4F84" w14:textId="0D23FECB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503" w:type="dxa"/>
            <w:shd w:val="clear" w:color="auto" w:fill="FFFFFF" w:themeFill="background1"/>
          </w:tcPr>
          <w:p w14:paraId="1EA64057" w14:textId="449DFED7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504" w:type="dxa"/>
            <w:shd w:val="clear" w:color="auto" w:fill="FFFFFF" w:themeFill="background1"/>
          </w:tcPr>
          <w:p w14:paraId="6AFF04B9" w14:textId="2EBA7257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504" w:type="dxa"/>
            <w:shd w:val="clear" w:color="auto" w:fill="FFFFFF" w:themeFill="background1"/>
          </w:tcPr>
          <w:p w14:paraId="5465131C" w14:textId="2FED1E47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504" w:type="dxa"/>
            <w:shd w:val="clear" w:color="auto" w:fill="FFFFFF" w:themeFill="background1"/>
          </w:tcPr>
          <w:p w14:paraId="449AF436" w14:textId="7E9731A9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504" w:type="dxa"/>
            <w:shd w:val="clear" w:color="auto" w:fill="auto"/>
          </w:tcPr>
          <w:p w14:paraId="079789B2" w14:textId="3D44084F" w:rsidR="00D30EFC" w:rsidRPr="00F32EAA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</w:tr>
      <w:tr w:rsidR="00D30EFC" w:rsidRPr="00E0084F" w14:paraId="76DD4008" w14:textId="77777777" w:rsidTr="003C0B64">
        <w:tc>
          <w:tcPr>
            <w:tcW w:w="601" w:type="dxa"/>
            <w:shd w:val="clear" w:color="auto" w:fill="auto"/>
          </w:tcPr>
          <w:p w14:paraId="5F4C55E7" w14:textId="69D39492" w:rsidR="00D30EFC" w:rsidRPr="00E0084F" w:rsidRDefault="007D7167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601" w:type="dxa"/>
            <w:shd w:val="clear" w:color="auto" w:fill="FFFFFF" w:themeFill="background1"/>
          </w:tcPr>
          <w:p w14:paraId="0E885F0E" w14:textId="578BBB3C" w:rsidR="00D30EFC" w:rsidRPr="0052113B" w:rsidRDefault="007D7167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4</w:t>
            </w:r>
          </w:p>
        </w:tc>
        <w:tc>
          <w:tcPr>
            <w:tcW w:w="503" w:type="dxa"/>
            <w:shd w:val="clear" w:color="auto" w:fill="FFFFFF" w:themeFill="background1"/>
          </w:tcPr>
          <w:p w14:paraId="20B3514A" w14:textId="1C1C1D5F" w:rsidR="00D30EFC" w:rsidRPr="0052113B" w:rsidRDefault="007D7167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5</w:t>
            </w:r>
          </w:p>
        </w:tc>
        <w:tc>
          <w:tcPr>
            <w:tcW w:w="504" w:type="dxa"/>
            <w:shd w:val="clear" w:color="auto" w:fill="FFFFFF" w:themeFill="background1"/>
          </w:tcPr>
          <w:p w14:paraId="1A423603" w14:textId="6A810D1D" w:rsidR="00D30EFC" w:rsidRPr="0052113B" w:rsidRDefault="007D7167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6</w:t>
            </w:r>
          </w:p>
        </w:tc>
        <w:tc>
          <w:tcPr>
            <w:tcW w:w="504" w:type="dxa"/>
            <w:shd w:val="clear" w:color="auto" w:fill="FFFFFF" w:themeFill="background1"/>
          </w:tcPr>
          <w:p w14:paraId="791ED86B" w14:textId="1A3EEAAF" w:rsidR="00D30EFC" w:rsidRPr="0052113B" w:rsidRDefault="007D7167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7</w:t>
            </w:r>
          </w:p>
        </w:tc>
        <w:tc>
          <w:tcPr>
            <w:tcW w:w="504" w:type="dxa"/>
            <w:shd w:val="clear" w:color="auto" w:fill="FFFFFF" w:themeFill="background1"/>
          </w:tcPr>
          <w:p w14:paraId="2F617E14" w14:textId="63CD944A" w:rsidR="00D30EFC" w:rsidRPr="0052113B" w:rsidRDefault="007D7167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8</w:t>
            </w:r>
          </w:p>
        </w:tc>
        <w:tc>
          <w:tcPr>
            <w:tcW w:w="504" w:type="dxa"/>
            <w:shd w:val="clear" w:color="auto" w:fill="auto"/>
          </w:tcPr>
          <w:p w14:paraId="4A2E8CD2" w14:textId="11895377" w:rsidR="00193F94" w:rsidRPr="0052113B" w:rsidRDefault="007D7167" w:rsidP="00193F94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9</w:t>
            </w:r>
          </w:p>
        </w:tc>
      </w:tr>
      <w:tr w:rsidR="008B77AF" w:rsidRPr="00E0084F" w14:paraId="1058E904" w14:textId="77777777" w:rsidTr="001818D5">
        <w:tc>
          <w:tcPr>
            <w:tcW w:w="601" w:type="dxa"/>
            <w:shd w:val="clear" w:color="auto" w:fill="auto"/>
          </w:tcPr>
          <w:p w14:paraId="20EE7AC1" w14:textId="3E0E8871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77E7FDB9" w14:textId="47D9293E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19FDAA94" w14:textId="77777777" w:rsidR="008B77AF" w:rsidRDefault="008B77AF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3385B9B9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2C32AC66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2F0C95C1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auto"/>
          </w:tcPr>
          <w:p w14:paraId="10D9D8A5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XSpec="center" w:tblpY="-262"/>
        <w:tblW w:w="3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5"/>
        <w:gridCol w:w="1954"/>
        <w:gridCol w:w="536"/>
      </w:tblGrid>
      <w:tr w:rsidR="001818D5" w:rsidRPr="003A7F1F" w14:paraId="3C0987A3" w14:textId="77777777" w:rsidTr="003A7F1F">
        <w:tc>
          <w:tcPr>
            <w:tcW w:w="3415" w:type="dxa"/>
            <w:gridSpan w:val="3"/>
          </w:tcPr>
          <w:p w14:paraId="3DF00556" w14:textId="36023540" w:rsidR="001818D5" w:rsidRPr="003A7F1F" w:rsidRDefault="001D6313" w:rsidP="001818D5">
            <w:pPr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b/>
                <w:sz w:val="16"/>
                <w:szCs w:val="16"/>
              </w:rPr>
              <w:t>20</w:t>
            </w:r>
            <w:r w:rsidR="0015704B" w:rsidRPr="003A7F1F">
              <w:rPr>
                <w:b/>
                <w:sz w:val="16"/>
                <w:szCs w:val="16"/>
              </w:rPr>
              <w:t>18-19</w:t>
            </w:r>
            <w:r w:rsidR="001818D5" w:rsidRPr="003A7F1F">
              <w:rPr>
                <w:b/>
                <w:sz w:val="16"/>
                <w:szCs w:val="16"/>
              </w:rPr>
              <w:t xml:space="preserve"> School Year</w:t>
            </w:r>
          </w:p>
        </w:tc>
      </w:tr>
      <w:tr w:rsidR="00AA3735" w:rsidRPr="003A7F1F" w14:paraId="75097892" w14:textId="77777777" w:rsidTr="003A7F1F">
        <w:trPr>
          <w:trHeight w:val="467"/>
        </w:trPr>
        <w:tc>
          <w:tcPr>
            <w:tcW w:w="925" w:type="dxa"/>
          </w:tcPr>
          <w:p w14:paraId="54A5586C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cyan"/>
              </w:rPr>
            </w:pPr>
            <w:r w:rsidRPr="003A7F1F">
              <w:rPr>
                <w:sz w:val="16"/>
                <w:szCs w:val="16"/>
                <w:highlight w:val="cyan"/>
              </w:rPr>
              <w:t xml:space="preserve">*Aug. </w:t>
            </w:r>
            <w:r w:rsidR="00477EA1" w:rsidRPr="003A7F1F">
              <w:rPr>
                <w:sz w:val="16"/>
                <w:szCs w:val="16"/>
                <w:highlight w:val="cyan"/>
              </w:rPr>
              <w:t>30</w:t>
            </w:r>
          </w:p>
        </w:tc>
        <w:tc>
          <w:tcPr>
            <w:tcW w:w="2490" w:type="dxa"/>
            <w:gridSpan w:val="2"/>
          </w:tcPr>
          <w:p w14:paraId="663E09C3" w14:textId="77777777" w:rsidR="00AA3735" w:rsidRPr="003A7F1F" w:rsidRDefault="00163D30" w:rsidP="00B01088">
            <w:pPr>
              <w:tabs>
                <w:tab w:val="right" w:leader="dot" w:pos="3072"/>
              </w:tabs>
              <w:ind w:right="-24"/>
              <w:rPr>
                <w:sz w:val="16"/>
                <w:szCs w:val="16"/>
                <w:highlight w:val="cyan"/>
              </w:rPr>
            </w:pPr>
            <w:r w:rsidRPr="003A7F1F">
              <w:rPr>
                <w:sz w:val="16"/>
                <w:szCs w:val="16"/>
                <w:highlight w:val="cyan"/>
              </w:rPr>
              <w:t>Open House/Registration for almost</w:t>
            </w:r>
            <w:r w:rsidR="00B01088" w:rsidRPr="003A7F1F">
              <w:rPr>
                <w:sz w:val="16"/>
                <w:szCs w:val="16"/>
                <w:highlight w:val="cyan"/>
              </w:rPr>
              <w:t xml:space="preserve"> 3</w:t>
            </w:r>
            <w:r w:rsidRPr="003A7F1F">
              <w:rPr>
                <w:sz w:val="16"/>
                <w:szCs w:val="16"/>
                <w:highlight w:val="cyan"/>
              </w:rPr>
              <w:t xml:space="preserve"> and 3-year</w:t>
            </w:r>
            <w:r w:rsidR="00B01088" w:rsidRPr="003A7F1F">
              <w:rPr>
                <w:sz w:val="16"/>
                <w:szCs w:val="16"/>
                <w:highlight w:val="cyan"/>
              </w:rPr>
              <w:t xml:space="preserve"> old classes 6-</w:t>
            </w:r>
            <w:r w:rsidR="00477EA1" w:rsidRPr="003A7F1F">
              <w:rPr>
                <w:sz w:val="16"/>
                <w:szCs w:val="16"/>
                <w:highlight w:val="cyan"/>
              </w:rPr>
              <w:t>7:30 p.m.</w:t>
            </w:r>
          </w:p>
        </w:tc>
      </w:tr>
      <w:tr w:rsidR="00AA3735" w:rsidRPr="003A7F1F" w14:paraId="5813A2A2" w14:textId="77777777" w:rsidTr="003A7F1F">
        <w:trPr>
          <w:trHeight w:val="467"/>
        </w:trPr>
        <w:tc>
          <w:tcPr>
            <w:tcW w:w="925" w:type="dxa"/>
          </w:tcPr>
          <w:p w14:paraId="0763671D" w14:textId="77777777" w:rsidR="00AA3735" w:rsidRPr="003A7F1F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cyan"/>
              </w:rPr>
            </w:pPr>
            <w:r w:rsidRPr="003A7F1F">
              <w:rPr>
                <w:sz w:val="16"/>
                <w:szCs w:val="16"/>
                <w:highlight w:val="cyan"/>
              </w:rPr>
              <w:t>*Aug. 31</w:t>
            </w:r>
          </w:p>
        </w:tc>
        <w:tc>
          <w:tcPr>
            <w:tcW w:w="2490" w:type="dxa"/>
            <w:gridSpan w:val="2"/>
          </w:tcPr>
          <w:p w14:paraId="0B777092" w14:textId="77777777" w:rsidR="00AA3735" w:rsidRPr="003A7F1F" w:rsidRDefault="00AA3735" w:rsidP="00AA3735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cyan"/>
              </w:rPr>
            </w:pPr>
            <w:r w:rsidRPr="003A7F1F">
              <w:rPr>
                <w:b/>
                <w:sz w:val="16"/>
                <w:szCs w:val="16"/>
                <w:highlight w:val="cyan"/>
              </w:rPr>
              <w:t>Open House/Registration</w:t>
            </w:r>
          </w:p>
          <w:p w14:paraId="00264AE3" w14:textId="4DB2A625" w:rsidR="00AA3735" w:rsidRPr="003A7F1F" w:rsidRDefault="00477EA1" w:rsidP="00B01088">
            <w:pPr>
              <w:tabs>
                <w:tab w:val="right" w:leader="dot" w:pos="3072"/>
              </w:tabs>
              <w:ind w:right="-24"/>
              <w:rPr>
                <w:sz w:val="16"/>
                <w:szCs w:val="16"/>
                <w:highlight w:val="cyan"/>
              </w:rPr>
            </w:pPr>
            <w:r w:rsidRPr="003A7F1F">
              <w:rPr>
                <w:sz w:val="16"/>
                <w:szCs w:val="16"/>
                <w:highlight w:val="cyan"/>
              </w:rPr>
              <w:t xml:space="preserve">for all </w:t>
            </w:r>
            <w:proofErr w:type="gramStart"/>
            <w:r w:rsidRPr="003A7F1F">
              <w:rPr>
                <w:sz w:val="16"/>
                <w:szCs w:val="16"/>
                <w:highlight w:val="cyan"/>
              </w:rPr>
              <w:t>4 year old</w:t>
            </w:r>
            <w:proofErr w:type="gramEnd"/>
            <w:r w:rsidRPr="003A7F1F">
              <w:rPr>
                <w:sz w:val="16"/>
                <w:szCs w:val="16"/>
                <w:highlight w:val="cyan"/>
              </w:rPr>
              <w:t xml:space="preserve"> classes 6-7:30 p.m.</w:t>
            </w:r>
            <w:r w:rsidR="008E0A20" w:rsidRPr="003A7F1F">
              <w:rPr>
                <w:sz w:val="16"/>
                <w:szCs w:val="16"/>
                <w:highlight w:val="cyan"/>
              </w:rPr>
              <w:t xml:space="preserve"> and the kindergarten class</w:t>
            </w:r>
          </w:p>
        </w:tc>
      </w:tr>
      <w:tr w:rsidR="00AA3735" w:rsidRPr="003A7F1F" w14:paraId="0D32C400" w14:textId="77777777" w:rsidTr="003A7F1F">
        <w:tc>
          <w:tcPr>
            <w:tcW w:w="925" w:type="dxa"/>
          </w:tcPr>
          <w:p w14:paraId="0452F53A" w14:textId="6E68225D" w:rsidR="00AA3735" w:rsidRPr="003A7F1F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 xml:space="preserve">Sept. </w:t>
            </w:r>
            <w:r w:rsidR="008E0A20" w:rsidRPr="003A7F1F">
              <w:rPr>
                <w:sz w:val="16"/>
                <w:szCs w:val="16"/>
                <w:highlight w:val="yellow"/>
              </w:rPr>
              <w:t>3</w:t>
            </w:r>
          </w:p>
        </w:tc>
        <w:tc>
          <w:tcPr>
            <w:tcW w:w="2490" w:type="dxa"/>
            <w:gridSpan w:val="2"/>
          </w:tcPr>
          <w:p w14:paraId="7D9661CC" w14:textId="77777777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cyan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>No School Labor Day</w:t>
            </w:r>
            <w:r w:rsidRPr="003A7F1F">
              <w:rPr>
                <w:sz w:val="16"/>
                <w:szCs w:val="16"/>
                <w:highlight w:val="cyan"/>
              </w:rPr>
              <w:t>.</w:t>
            </w:r>
          </w:p>
        </w:tc>
      </w:tr>
      <w:tr w:rsidR="00AA3735" w:rsidRPr="003A7F1F" w14:paraId="770E79B1" w14:textId="77777777" w:rsidTr="003A7F1F">
        <w:tc>
          <w:tcPr>
            <w:tcW w:w="925" w:type="dxa"/>
          </w:tcPr>
          <w:p w14:paraId="6F95F543" w14:textId="62779EE6" w:rsidR="00AA3735" w:rsidRPr="003A7F1F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 w:rsidRPr="003A7F1F">
              <w:rPr>
                <w:sz w:val="16"/>
                <w:szCs w:val="16"/>
                <w:highlight w:val="green"/>
              </w:rPr>
              <w:t>*Sept.</w:t>
            </w:r>
            <w:r w:rsidR="008E0A20" w:rsidRPr="003A7F1F">
              <w:rPr>
                <w:sz w:val="16"/>
                <w:szCs w:val="16"/>
                <w:highlight w:val="green"/>
              </w:rPr>
              <w:t>4</w:t>
            </w:r>
          </w:p>
        </w:tc>
        <w:tc>
          <w:tcPr>
            <w:tcW w:w="2490" w:type="dxa"/>
            <w:gridSpan w:val="2"/>
          </w:tcPr>
          <w:p w14:paraId="66EEED32" w14:textId="6D8BB636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>First Day:</w:t>
            </w:r>
            <w:r w:rsidR="00F32EAA" w:rsidRPr="003A7F1F">
              <w:rPr>
                <w:b/>
                <w:sz w:val="16"/>
                <w:szCs w:val="16"/>
                <w:highlight w:val="green"/>
              </w:rPr>
              <w:t xml:space="preserve"> </w:t>
            </w:r>
            <w:r w:rsidR="00F32EAA" w:rsidRPr="003A7F1F">
              <w:rPr>
                <w:sz w:val="16"/>
                <w:szCs w:val="16"/>
                <w:highlight w:val="green"/>
              </w:rPr>
              <w:t>Almost</w:t>
            </w:r>
            <w:r w:rsidRPr="003A7F1F">
              <w:rPr>
                <w:sz w:val="16"/>
                <w:szCs w:val="16"/>
                <w:highlight w:val="green"/>
              </w:rPr>
              <w:t xml:space="preserve"> </w:t>
            </w:r>
            <w:r w:rsidR="00477EA1" w:rsidRPr="003A7F1F">
              <w:rPr>
                <w:sz w:val="16"/>
                <w:szCs w:val="16"/>
                <w:highlight w:val="green"/>
              </w:rPr>
              <w:t xml:space="preserve">3 </w:t>
            </w:r>
            <w:proofErr w:type="spellStart"/>
            <w:r w:rsidR="00477EA1" w:rsidRPr="003A7F1F">
              <w:rPr>
                <w:sz w:val="16"/>
                <w:szCs w:val="16"/>
                <w:highlight w:val="green"/>
              </w:rPr>
              <w:t>yr.Tues</w:t>
            </w:r>
            <w:proofErr w:type="spellEnd"/>
            <w:r w:rsidR="00477EA1" w:rsidRPr="003A7F1F">
              <w:rPr>
                <w:sz w:val="16"/>
                <w:szCs w:val="16"/>
                <w:highlight w:val="green"/>
              </w:rPr>
              <w:t>. Thurs. class</w:t>
            </w:r>
            <w:r w:rsidR="008E0A20" w:rsidRPr="003A7F1F">
              <w:rPr>
                <w:sz w:val="16"/>
                <w:szCs w:val="16"/>
                <w:highlight w:val="green"/>
              </w:rPr>
              <w:t>,</w:t>
            </w:r>
            <w:r w:rsidR="00477EA1" w:rsidRPr="003A7F1F">
              <w:rPr>
                <w:sz w:val="16"/>
                <w:szCs w:val="16"/>
                <w:highlight w:val="green"/>
              </w:rPr>
              <w:t xml:space="preserve"> all 4-year old classes</w:t>
            </w:r>
            <w:r w:rsidR="008E0A20" w:rsidRPr="003A7F1F">
              <w:rPr>
                <w:sz w:val="16"/>
                <w:szCs w:val="16"/>
                <w:highlight w:val="green"/>
              </w:rPr>
              <w:t xml:space="preserve"> and the kindergarten</w:t>
            </w:r>
          </w:p>
        </w:tc>
      </w:tr>
      <w:tr w:rsidR="00AA3735" w:rsidRPr="003A7F1F" w14:paraId="202B4FE3" w14:textId="77777777" w:rsidTr="003A7F1F">
        <w:tc>
          <w:tcPr>
            <w:tcW w:w="925" w:type="dxa"/>
          </w:tcPr>
          <w:p w14:paraId="015F760A" w14:textId="064A682E" w:rsidR="00AA3735" w:rsidRPr="003A7F1F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 w:rsidRPr="003A7F1F">
              <w:rPr>
                <w:sz w:val="16"/>
                <w:szCs w:val="16"/>
                <w:highlight w:val="green"/>
              </w:rPr>
              <w:t xml:space="preserve">*Sept. </w:t>
            </w:r>
            <w:r w:rsidR="008E0A20" w:rsidRPr="003A7F1F">
              <w:rPr>
                <w:sz w:val="16"/>
                <w:szCs w:val="16"/>
                <w:highlight w:val="green"/>
              </w:rPr>
              <w:t>5</w:t>
            </w:r>
          </w:p>
        </w:tc>
        <w:tc>
          <w:tcPr>
            <w:tcW w:w="2490" w:type="dxa"/>
            <w:gridSpan w:val="2"/>
          </w:tcPr>
          <w:p w14:paraId="463FFF20" w14:textId="77777777" w:rsidR="00AA3735" w:rsidRPr="003A7F1F" w:rsidRDefault="00AA3735" w:rsidP="00832C01">
            <w:pPr>
              <w:tabs>
                <w:tab w:val="right" w:leader="dot" w:pos="3072"/>
              </w:tabs>
              <w:ind w:right="-24"/>
              <w:rPr>
                <w:sz w:val="16"/>
                <w:szCs w:val="16"/>
                <w:highlight w:val="green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 xml:space="preserve">First Day: </w:t>
            </w:r>
            <w:r w:rsidR="00F32EAA" w:rsidRPr="003A7F1F">
              <w:rPr>
                <w:sz w:val="16"/>
                <w:szCs w:val="16"/>
                <w:highlight w:val="green"/>
              </w:rPr>
              <w:t>3 yr. Mon. Wed. Fri class</w:t>
            </w:r>
          </w:p>
        </w:tc>
      </w:tr>
      <w:tr w:rsidR="00AA3735" w:rsidRPr="003A7F1F" w14:paraId="49019167" w14:textId="77777777" w:rsidTr="003A7F1F">
        <w:tc>
          <w:tcPr>
            <w:tcW w:w="925" w:type="dxa"/>
          </w:tcPr>
          <w:p w14:paraId="38A46D90" w14:textId="77777777" w:rsidR="00AA3735" w:rsidRPr="003A7F1F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lightGray"/>
              </w:rPr>
              <w:t>Sept. 14</w:t>
            </w:r>
          </w:p>
        </w:tc>
        <w:tc>
          <w:tcPr>
            <w:tcW w:w="2490" w:type="dxa"/>
            <w:gridSpan w:val="2"/>
          </w:tcPr>
          <w:p w14:paraId="170C0CB3" w14:textId="77777777" w:rsidR="00AA3735" w:rsidRPr="003A7F1F" w:rsidRDefault="00AA3735" w:rsidP="00AA3735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lightGray"/>
              </w:rPr>
            </w:pPr>
            <w:r w:rsidRPr="003A7F1F">
              <w:rPr>
                <w:b/>
                <w:sz w:val="16"/>
                <w:szCs w:val="16"/>
                <w:highlight w:val="lightGray"/>
              </w:rPr>
              <w:t>Fall Welcome &amp; BBQ</w:t>
            </w:r>
            <w:r w:rsidR="00163D30" w:rsidRPr="003A7F1F">
              <w:rPr>
                <w:b/>
                <w:sz w:val="16"/>
                <w:szCs w:val="16"/>
                <w:highlight w:val="lightGray"/>
              </w:rPr>
              <w:t xml:space="preserve"> for all classes</w:t>
            </w:r>
          </w:p>
          <w:p w14:paraId="444FEB45" w14:textId="77777777" w:rsidR="00AA3735" w:rsidRPr="003A7F1F" w:rsidRDefault="00AA3735" w:rsidP="00AA3735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 w:rsidRPr="003A7F1F">
              <w:rPr>
                <w:sz w:val="16"/>
                <w:szCs w:val="16"/>
                <w:highlight w:val="lightGray"/>
              </w:rPr>
              <w:t>12:00 p.m.</w:t>
            </w:r>
          </w:p>
        </w:tc>
      </w:tr>
      <w:tr w:rsidR="00AA3735" w:rsidRPr="003A7F1F" w14:paraId="1111F67D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5C34065D" w14:textId="759272DD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lightGray"/>
              </w:rPr>
              <w:t>Oct</w:t>
            </w:r>
            <w:r w:rsidR="00F32EAA" w:rsidRPr="003A7F1F">
              <w:rPr>
                <w:sz w:val="16"/>
                <w:szCs w:val="16"/>
                <w:highlight w:val="lightGray"/>
              </w:rPr>
              <w:t xml:space="preserve">. </w:t>
            </w:r>
            <w:r w:rsidR="008E0A20" w:rsidRPr="003A7F1F">
              <w:rPr>
                <w:sz w:val="16"/>
                <w:szCs w:val="16"/>
                <w:highlight w:val="lightGray"/>
              </w:rPr>
              <w:t>14</w:t>
            </w:r>
          </w:p>
        </w:tc>
        <w:tc>
          <w:tcPr>
            <w:tcW w:w="1954" w:type="dxa"/>
          </w:tcPr>
          <w:p w14:paraId="52E517D8" w14:textId="77777777" w:rsidR="00AA3735" w:rsidRPr="003A7F1F" w:rsidRDefault="00AA3735" w:rsidP="00AA3735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b/>
                <w:sz w:val="16"/>
                <w:szCs w:val="16"/>
                <w:highlight w:val="lightGray"/>
              </w:rPr>
              <w:t>MCS Sunday -</w:t>
            </w:r>
            <w:r w:rsidRPr="003A7F1F">
              <w:rPr>
                <w:sz w:val="16"/>
                <w:szCs w:val="16"/>
                <w:highlight w:val="lightGray"/>
              </w:rPr>
              <w:t xml:space="preserve"> Children</w:t>
            </w:r>
          </w:p>
          <w:p w14:paraId="39D08F30" w14:textId="77777777" w:rsidR="00AA3735" w:rsidRPr="003A7F1F" w:rsidRDefault="00AA3735" w:rsidP="00AA3735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lightGray"/>
              </w:rPr>
              <w:t>sing at church</w:t>
            </w:r>
          </w:p>
        </w:tc>
      </w:tr>
      <w:tr w:rsidR="00AA3735" w:rsidRPr="003A7F1F" w14:paraId="4BB315F9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7929C8E9" w14:textId="50E43BCA" w:rsidR="00AA3735" w:rsidRPr="003A7F1F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>Nov. 1</w:t>
            </w:r>
            <w:r w:rsidR="008E0A20" w:rsidRPr="003A7F1F">
              <w:rPr>
                <w:sz w:val="16"/>
                <w:szCs w:val="16"/>
                <w:highlight w:val="yellow"/>
              </w:rPr>
              <w:t>2</w:t>
            </w:r>
          </w:p>
        </w:tc>
        <w:tc>
          <w:tcPr>
            <w:tcW w:w="1954" w:type="dxa"/>
          </w:tcPr>
          <w:p w14:paraId="530D98FD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lightGray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 xml:space="preserve">No School: </w:t>
            </w:r>
            <w:r w:rsidRPr="003A7F1F">
              <w:rPr>
                <w:sz w:val="16"/>
                <w:szCs w:val="16"/>
                <w:highlight w:val="yellow"/>
              </w:rPr>
              <w:t>Veteran’s Day</w:t>
            </w:r>
          </w:p>
        </w:tc>
      </w:tr>
      <w:tr w:rsidR="00A53042" w:rsidRPr="003A7F1F" w14:paraId="230E5BB6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2C1FDD0B" w14:textId="373D9EF2" w:rsidR="00A53042" w:rsidRPr="00A53042" w:rsidRDefault="00A53042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magenta"/>
              </w:rPr>
            </w:pPr>
            <w:r w:rsidRPr="00A53042">
              <w:rPr>
                <w:sz w:val="16"/>
                <w:szCs w:val="16"/>
                <w:highlight w:val="magenta"/>
              </w:rPr>
              <w:t>Nov.20</w:t>
            </w:r>
          </w:p>
        </w:tc>
        <w:tc>
          <w:tcPr>
            <w:tcW w:w="1954" w:type="dxa"/>
          </w:tcPr>
          <w:p w14:paraId="5D6FBF65" w14:textId="4ABC4D73" w:rsidR="00A53042" w:rsidRPr="00A53042" w:rsidRDefault="00A53042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magenta"/>
              </w:rPr>
            </w:pPr>
            <w:r w:rsidRPr="00A53042">
              <w:rPr>
                <w:b/>
                <w:sz w:val="16"/>
                <w:szCs w:val="16"/>
                <w:highlight w:val="magenta"/>
              </w:rPr>
              <w:t>No school for the kindergarten (conferences)</w:t>
            </w:r>
          </w:p>
        </w:tc>
      </w:tr>
      <w:tr w:rsidR="00AA3735" w:rsidRPr="003A7F1F" w14:paraId="26EFCD52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305ED929" w14:textId="6920977B" w:rsidR="00AA3735" w:rsidRPr="003A7F1F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 xml:space="preserve">Nov. </w:t>
            </w:r>
            <w:r w:rsidR="008E0A20" w:rsidRPr="003A7F1F">
              <w:rPr>
                <w:sz w:val="16"/>
                <w:szCs w:val="16"/>
                <w:highlight w:val="yellow"/>
              </w:rPr>
              <w:t>21-23</w:t>
            </w:r>
          </w:p>
        </w:tc>
        <w:tc>
          <w:tcPr>
            <w:tcW w:w="1954" w:type="dxa"/>
          </w:tcPr>
          <w:p w14:paraId="41BDBC5B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 xml:space="preserve">No School: </w:t>
            </w:r>
            <w:r w:rsidRPr="003A7F1F">
              <w:rPr>
                <w:sz w:val="16"/>
                <w:szCs w:val="16"/>
                <w:highlight w:val="yellow"/>
              </w:rPr>
              <w:t>Thanksgiving</w:t>
            </w:r>
          </w:p>
        </w:tc>
      </w:tr>
      <w:tr w:rsidR="00AA3735" w:rsidRPr="003A7F1F" w14:paraId="0DF8540F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58A48998" w14:textId="77777777" w:rsidR="00AA3735" w:rsidRPr="003A7F1F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lightGray"/>
              </w:rPr>
              <w:t>Dec. 10</w:t>
            </w:r>
          </w:p>
        </w:tc>
        <w:tc>
          <w:tcPr>
            <w:tcW w:w="1954" w:type="dxa"/>
          </w:tcPr>
          <w:p w14:paraId="3B3F7F02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lightGray"/>
              </w:rPr>
              <w:t>Christmas Program</w:t>
            </w:r>
          </w:p>
        </w:tc>
      </w:tr>
      <w:tr w:rsidR="00AA3735" w:rsidRPr="003A7F1F" w14:paraId="20377CBD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0ABD7F3F" w14:textId="096B9667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>Dec. 2</w:t>
            </w:r>
            <w:r w:rsidR="008E0A20" w:rsidRPr="003A7F1F">
              <w:rPr>
                <w:sz w:val="16"/>
                <w:szCs w:val="16"/>
                <w:highlight w:val="yellow"/>
              </w:rPr>
              <w:t>4-</w:t>
            </w:r>
            <w:r w:rsidR="00F32EAA" w:rsidRPr="003A7F1F">
              <w:rPr>
                <w:sz w:val="16"/>
                <w:szCs w:val="16"/>
                <w:highlight w:val="yellow"/>
              </w:rPr>
              <w:t>Jan.</w:t>
            </w:r>
            <w:r w:rsidR="008E0A20" w:rsidRPr="003A7F1F">
              <w:rPr>
                <w:sz w:val="16"/>
                <w:szCs w:val="16"/>
                <w:highlight w:val="yellow"/>
              </w:rPr>
              <w:t>4</w:t>
            </w:r>
          </w:p>
        </w:tc>
        <w:tc>
          <w:tcPr>
            <w:tcW w:w="1954" w:type="dxa"/>
          </w:tcPr>
          <w:p w14:paraId="22C7456B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 xml:space="preserve">No School: </w:t>
            </w:r>
            <w:r w:rsidRPr="003A7F1F">
              <w:rPr>
                <w:sz w:val="16"/>
                <w:szCs w:val="16"/>
                <w:highlight w:val="yellow"/>
              </w:rPr>
              <w:t>Christmas</w:t>
            </w:r>
          </w:p>
          <w:p w14:paraId="51BECFD2" w14:textId="77777777" w:rsidR="00AA3735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yellow"/>
              </w:rPr>
              <w:t>Vacation</w:t>
            </w:r>
          </w:p>
        </w:tc>
      </w:tr>
      <w:tr w:rsidR="00AA3735" w:rsidRPr="003A7F1F" w14:paraId="27372B09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0BB92326" w14:textId="3FEC91AD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</w:rPr>
            </w:pPr>
            <w:r w:rsidRPr="003A7F1F">
              <w:rPr>
                <w:sz w:val="16"/>
                <w:szCs w:val="16"/>
                <w:highlight w:val="green"/>
              </w:rPr>
              <w:t xml:space="preserve">*Jan. </w:t>
            </w:r>
            <w:r w:rsidR="003A7F1F" w:rsidRPr="003A7F1F">
              <w:rPr>
                <w:sz w:val="16"/>
                <w:szCs w:val="16"/>
                <w:highlight w:val="green"/>
              </w:rPr>
              <w:t>7</w:t>
            </w:r>
          </w:p>
        </w:tc>
        <w:tc>
          <w:tcPr>
            <w:tcW w:w="1954" w:type="dxa"/>
          </w:tcPr>
          <w:p w14:paraId="58861D07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>Back to School</w:t>
            </w:r>
            <w:r w:rsidRPr="003A7F1F">
              <w:rPr>
                <w:b/>
                <w:sz w:val="16"/>
                <w:szCs w:val="16"/>
              </w:rPr>
              <w:t xml:space="preserve"> </w:t>
            </w:r>
          </w:p>
          <w:p w14:paraId="2C148689" w14:textId="346E61C3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color w:val="FF0000"/>
                <w:sz w:val="16"/>
                <w:szCs w:val="16"/>
              </w:rPr>
            </w:pPr>
            <w:r w:rsidRPr="003A7F1F">
              <w:rPr>
                <w:sz w:val="16"/>
                <w:szCs w:val="16"/>
                <w:highlight w:val="green"/>
              </w:rPr>
              <w:t xml:space="preserve">3 yr. </w:t>
            </w:r>
            <w:r w:rsidRPr="003A7F1F">
              <w:rPr>
                <w:color w:val="FF0000"/>
                <w:sz w:val="16"/>
                <w:szCs w:val="16"/>
                <w:highlight w:val="green"/>
              </w:rPr>
              <w:t>Mon. We</w:t>
            </w:r>
            <w:r w:rsidR="00F32EAA" w:rsidRPr="003A7F1F">
              <w:rPr>
                <w:color w:val="FF0000"/>
                <w:sz w:val="16"/>
                <w:szCs w:val="16"/>
                <w:highlight w:val="green"/>
              </w:rPr>
              <w:t>d. Fri class</w:t>
            </w:r>
            <w:r w:rsidR="003A7F1F" w:rsidRPr="003A7F1F">
              <w:rPr>
                <w:color w:val="FF0000"/>
                <w:sz w:val="16"/>
                <w:szCs w:val="16"/>
                <w:highlight w:val="green"/>
              </w:rPr>
              <w:t>,</w:t>
            </w:r>
            <w:r w:rsidR="00F32EAA" w:rsidRPr="003A7F1F">
              <w:rPr>
                <w:color w:val="FF0000"/>
                <w:sz w:val="16"/>
                <w:szCs w:val="16"/>
                <w:highlight w:val="green"/>
              </w:rPr>
              <w:t xml:space="preserve"> all 4-year old classes</w:t>
            </w:r>
            <w:r w:rsidR="003A7F1F" w:rsidRPr="003A7F1F">
              <w:rPr>
                <w:color w:val="FF0000"/>
                <w:sz w:val="16"/>
                <w:szCs w:val="16"/>
                <w:highlight w:val="green"/>
              </w:rPr>
              <w:t xml:space="preserve"> and the kindergarten.</w:t>
            </w:r>
          </w:p>
          <w:p w14:paraId="2A7A0C50" w14:textId="77777777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AA3735" w:rsidRPr="003A7F1F" w14:paraId="42E847AF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0A7AC72C" w14:textId="3F74C3BB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</w:rPr>
            </w:pPr>
            <w:r w:rsidRPr="003A7F1F">
              <w:rPr>
                <w:sz w:val="16"/>
                <w:szCs w:val="16"/>
                <w:highlight w:val="green"/>
              </w:rPr>
              <w:t xml:space="preserve">*Jan. </w:t>
            </w:r>
            <w:r w:rsidR="003A7F1F" w:rsidRPr="003A7F1F">
              <w:rPr>
                <w:sz w:val="16"/>
                <w:szCs w:val="16"/>
                <w:highlight w:val="green"/>
              </w:rPr>
              <w:t>8</w:t>
            </w:r>
          </w:p>
        </w:tc>
        <w:tc>
          <w:tcPr>
            <w:tcW w:w="1954" w:type="dxa"/>
          </w:tcPr>
          <w:p w14:paraId="2337A0BA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>Back to School</w:t>
            </w:r>
            <w:r w:rsidRPr="003A7F1F">
              <w:rPr>
                <w:b/>
                <w:sz w:val="16"/>
                <w:szCs w:val="16"/>
              </w:rPr>
              <w:t xml:space="preserve"> </w:t>
            </w:r>
          </w:p>
          <w:p w14:paraId="281DCCD3" w14:textId="77777777" w:rsidR="00B01088" w:rsidRPr="003A7F1F" w:rsidRDefault="00F32EAA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sz w:val="16"/>
                <w:szCs w:val="16"/>
                <w:highlight w:val="green"/>
              </w:rPr>
              <w:t xml:space="preserve">Almost </w:t>
            </w:r>
            <w:r w:rsidR="00B01088" w:rsidRPr="003A7F1F">
              <w:rPr>
                <w:sz w:val="16"/>
                <w:szCs w:val="16"/>
                <w:highlight w:val="green"/>
              </w:rPr>
              <w:t xml:space="preserve">3 </w:t>
            </w:r>
            <w:proofErr w:type="spellStart"/>
            <w:r w:rsidR="00B01088" w:rsidRPr="003A7F1F">
              <w:rPr>
                <w:sz w:val="16"/>
                <w:szCs w:val="16"/>
                <w:highlight w:val="green"/>
              </w:rPr>
              <w:t>yr.Tues</w:t>
            </w:r>
            <w:proofErr w:type="spellEnd"/>
            <w:r w:rsidR="00B01088" w:rsidRPr="003A7F1F">
              <w:rPr>
                <w:sz w:val="16"/>
                <w:szCs w:val="16"/>
                <w:highlight w:val="green"/>
              </w:rPr>
              <w:t>. Thurs. c</w:t>
            </w:r>
            <w:r w:rsidRPr="003A7F1F">
              <w:rPr>
                <w:sz w:val="16"/>
                <w:szCs w:val="16"/>
                <w:highlight w:val="green"/>
              </w:rPr>
              <w:t xml:space="preserve">lass </w:t>
            </w:r>
          </w:p>
          <w:p w14:paraId="1A47788C" w14:textId="77777777" w:rsidR="00AA3735" w:rsidRPr="003A7F1F" w:rsidRDefault="00AA3735" w:rsidP="00B01088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</w:rPr>
            </w:pPr>
          </w:p>
        </w:tc>
      </w:tr>
      <w:tr w:rsidR="00AA3735" w:rsidRPr="003A7F1F" w14:paraId="3151798D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6412E096" w14:textId="6C3E2B9D" w:rsidR="00AA3735" w:rsidRPr="003A7F1F" w:rsidRDefault="002C505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 xml:space="preserve">Jan. </w:t>
            </w:r>
            <w:r w:rsidR="00A7533D">
              <w:rPr>
                <w:sz w:val="16"/>
                <w:szCs w:val="16"/>
                <w:highlight w:val="yellow"/>
              </w:rPr>
              <w:t>21</w:t>
            </w:r>
          </w:p>
        </w:tc>
        <w:tc>
          <w:tcPr>
            <w:tcW w:w="1954" w:type="dxa"/>
          </w:tcPr>
          <w:p w14:paraId="433EB66E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 xml:space="preserve">No School: </w:t>
            </w:r>
            <w:r w:rsidRPr="003A7F1F">
              <w:rPr>
                <w:sz w:val="16"/>
                <w:szCs w:val="16"/>
                <w:highlight w:val="yellow"/>
              </w:rPr>
              <w:t>Martin Luther</w:t>
            </w:r>
          </w:p>
          <w:p w14:paraId="57E96EEE" w14:textId="77777777" w:rsidR="00AA3735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sz w:val="16"/>
                <w:szCs w:val="16"/>
                <w:highlight w:val="yellow"/>
              </w:rPr>
              <w:t>King, Jr. Holiday</w:t>
            </w:r>
          </w:p>
        </w:tc>
      </w:tr>
      <w:tr w:rsidR="00AA3735" w:rsidRPr="003A7F1F" w14:paraId="11E5B8E0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1DB0EEF1" w14:textId="6485EC58" w:rsidR="00AA3735" w:rsidRPr="003A7F1F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 xml:space="preserve">Feb. </w:t>
            </w:r>
            <w:r w:rsidR="002C5051" w:rsidRPr="003A7F1F">
              <w:rPr>
                <w:sz w:val="16"/>
                <w:szCs w:val="16"/>
                <w:highlight w:val="yellow"/>
              </w:rPr>
              <w:t>1</w:t>
            </w:r>
            <w:r w:rsidR="00D03015">
              <w:rPr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1954" w:type="dxa"/>
          </w:tcPr>
          <w:p w14:paraId="27CB496D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>No School:</w:t>
            </w:r>
            <w:r w:rsidRPr="003A7F1F">
              <w:rPr>
                <w:sz w:val="16"/>
                <w:szCs w:val="16"/>
                <w:highlight w:val="yellow"/>
              </w:rPr>
              <w:t xml:space="preserve"> President’s</w:t>
            </w:r>
          </w:p>
          <w:p w14:paraId="3CCCA514" w14:textId="77777777" w:rsidR="00AA3735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>Day</w:t>
            </w:r>
          </w:p>
        </w:tc>
      </w:tr>
      <w:tr w:rsidR="00AA3735" w:rsidRPr="003A7F1F" w14:paraId="159DACE0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34F21D3A" w14:textId="00614589" w:rsidR="00AA3735" w:rsidRPr="003A7F1F" w:rsidRDefault="002C5051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sz w:val="16"/>
                <w:szCs w:val="16"/>
                <w:highlight w:val="lightGray"/>
              </w:rPr>
              <w:t>March 1</w:t>
            </w:r>
            <w:r w:rsidR="00D03015">
              <w:rPr>
                <w:sz w:val="16"/>
                <w:szCs w:val="16"/>
                <w:highlight w:val="lightGray"/>
              </w:rPr>
              <w:t>0</w:t>
            </w:r>
          </w:p>
        </w:tc>
        <w:tc>
          <w:tcPr>
            <w:tcW w:w="1954" w:type="dxa"/>
          </w:tcPr>
          <w:p w14:paraId="47580838" w14:textId="77777777" w:rsidR="00B01088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lightGray"/>
              </w:rPr>
            </w:pPr>
            <w:r w:rsidRPr="003A7F1F">
              <w:rPr>
                <w:b/>
                <w:sz w:val="16"/>
                <w:szCs w:val="16"/>
                <w:highlight w:val="lightGray"/>
              </w:rPr>
              <w:t xml:space="preserve">MCS Sunday - </w:t>
            </w:r>
            <w:r w:rsidRPr="003A7F1F">
              <w:rPr>
                <w:sz w:val="16"/>
                <w:szCs w:val="16"/>
                <w:highlight w:val="lightGray"/>
              </w:rPr>
              <w:t>Children</w:t>
            </w:r>
          </w:p>
          <w:p w14:paraId="1740377E" w14:textId="77777777" w:rsidR="00AA3735" w:rsidRPr="003A7F1F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lightGray"/>
              </w:rPr>
              <w:t>sing in Church</w:t>
            </w:r>
          </w:p>
        </w:tc>
      </w:tr>
      <w:tr w:rsidR="00A53042" w:rsidRPr="003A7F1F" w14:paraId="37B9E51F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1709F098" w14:textId="6A9F7CEC" w:rsidR="00A53042" w:rsidRPr="00A53042" w:rsidRDefault="00A53042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magenta"/>
              </w:rPr>
            </w:pPr>
            <w:r w:rsidRPr="00A53042">
              <w:rPr>
                <w:sz w:val="16"/>
                <w:szCs w:val="16"/>
                <w:highlight w:val="magenta"/>
              </w:rPr>
              <w:t>March 29</w:t>
            </w:r>
          </w:p>
        </w:tc>
        <w:tc>
          <w:tcPr>
            <w:tcW w:w="1954" w:type="dxa"/>
          </w:tcPr>
          <w:p w14:paraId="735FA7EB" w14:textId="1D0DE459" w:rsidR="00A53042" w:rsidRPr="00A53042" w:rsidRDefault="00A53042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magenta"/>
              </w:rPr>
            </w:pPr>
            <w:r w:rsidRPr="00A53042">
              <w:rPr>
                <w:b/>
                <w:sz w:val="16"/>
                <w:szCs w:val="16"/>
                <w:highlight w:val="magenta"/>
              </w:rPr>
              <w:t>No School for the kindergarten (conferences)</w:t>
            </w:r>
            <w:bookmarkStart w:id="0" w:name="_GoBack"/>
            <w:bookmarkEnd w:id="0"/>
          </w:p>
        </w:tc>
      </w:tr>
      <w:tr w:rsidR="00AA3735" w:rsidRPr="003A7F1F" w14:paraId="2B92BA4F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5CFDC785" w14:textId="77777777" w:rsidR="00AA3735" w:rsidRPr="003A7F1F" w:rsidRDefault="002C5051" w:rsidP="002C5051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</w:rPr>
            </w:pPr>
            <w:r w:rsidRPr="003A7F1F">
              <w:rPr>
                <w:sz w:val="16"/>
                <w:szCs w:val="16"/>
              </w:rPr>
              <w:t>April 1</w:t>
            </w:r>
          </w:p>
        </w:tc>
        <w:tc>
          <w:tcPr>
            <w:tcW w:w="1954" w:type="dxa"/>
          </w:tcPr>
          <w:p w14:paraId="0EDC115C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lightGray"/>
              </w:rPr>
            </w:pPr>
            <w:r w:rsidRPr="003A7F1F">
              <w:rPr>
                <w:b/>
                <w:sz w:val="16"/>
                <w:szCs w:val="16"/>
              </w:rPr>
              <w:t>Easter Sunday</w:t>
            </w:r>
          </w:p>
        </w:tc>
      </w:tr>
      <w:tr w:rsidR="00AA3735" w:rsidRPr="003A7F1F" w14:paraId="67A0D97F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370231E8" w14:textId="7E9BDDEE" w:rsidR="00AA3735" w:rsidRPr="003A7F1F" w:rsidRDefault="00163D30" w:rsidP="00045A63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3A7F1F">
              <w:rPr>
                <w:sz w:val="16"/>
                <w:szCs w:val="16"/>
                <w:highlight w:val="yellow"/>
              </w:rPr>
              <w:t>April</w:t>
            </w:r>
            <w:r w:rsidR="00D03015">
              <w:rPr>
                <w:sz w:val="16"/>
                <w:szCs w:val="16"/>
                <w:highlight w:val="yellow"/>
              </w:rPr>
              <w:t>1-5</w:t>
            </w:r>
          </w:p>
        </w:tc>
        <w:tc>
          <w:tcPr>
            <w:tcW w:w="1954" w:type="dxa"/>
          </w:tcPr>
          <w:p w14:paraId="6A415683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</w:rPr>
            </w:pPr>
            <w:r w:rsidRPr="003A7F1F">
              <w:rPr>
                <w:b/>
                <w:sz w:val="16"/>
                <w:szCs w:val="16"/>
                <w:highlight w:val="yellow"/>
              </w:rPr>
              <w:t xml:space="preserve">No School: </w:t>
            </w:r>
            <w:r w:rsidRPr="003A7F1F">
              <w:rPr>
                <w:sz w:val="16"/>
                <w:szCs w:val="16"/>
                <w:highlight w:val="yellow"/>
              </w:rPr>
              <w:t>Spring Break</w:t>
            </w:r>
          </w:p>
        </w:tc>
      </w:tr>
      <w:tr w:rsidR="00D03015" w:rsidRPr="003A7F1F" w14:paraId="7C3AB755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2DF9540E" w14:textId="4DA2BA3B" w:rsidR="00D03015" w:rsidRPr="003A7F1F" w:rsidRDefault="00D03015" w:rsidP="00045A63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yellow"/>
              </w:rPr>
            </w:pPr>
            <w:r w:rsidRPr="00D03015">
              <w:rPr>
                <w:sz w:val="16"/>
                <w:szCs w:val="16"/>
                <w:highlight w:val="blue"/>
              </w:rPr>
              <w:t>April 21</w:t>
            </w:r>
          </w:p>
        </w:tc>
        <w:tc>
          <w:tcPr>
            <w:tcW w:w="1954" w:type="dxa"/>
          </w:tcPr>
          <w:p w14:paraId="511A6252" w14:textId="7ABFBF9F" w:rsidR="00D03015" w:rsidRPr="003A7F1F" w:rsidRDefault="00D03015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D03015">
              <w:rPr>
                <w:b/>
                <w:sz w:val="16"/>
                <w:szCs w:val="16"/>
                <w:highlight w:val="blue"/>
              </w:rPr>
              <w:t>Easter Sunday</w:t>
            </w:r>
          </w:p>
        </w:tc>
      </w:tr>
      <w:tr w:rsidR="00AA3735" w:rsidRPr="003A7F1F" w14:paraId="6E6EE188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20C4CB49" w14:textId="43A7BAB8" w:rsidR="00AA3735" w:rsidRPr="003A7F1F" w:rsidRDefault="00163D30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cyan"/>
              </w:rPr>
            </w:pPr>
            <w:r w:rsidRPr="003A7F1F">
              <w:rPr>
                <w:sz w:val="16"/>
                <w:szCs w:val="16"/>
                <w:highlight w:val="cyan"/>
              </w:rPr>
              <w:t xml:space="preserve">May </w:t>
            </w:r>
            <w:r w:rsidR="00A7533D">
              <w:rPr>
                <w:sz w:val="16"/>
                <w:szCs w:val="16"/>
                <w:highlight w:val="cyan"/>
              </w:rPr>
              <w:t>3</w:t>
            </w:r>
          </w:p>
        </w:tc>
        <w:tc>
          <w:tcPr>
            <w:tcW w:w="1954" w:type="dxa"/>
          </w:tcPr>
          <w:p w14:paraId="38B76372" w14:textId="77777777" w:rsidR="00AA3735" w:rsidRPr="003A7F1F" w:rsidRDefault="00B01088" w:rsidP="00045A63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yellow"/>
              </w:rPr>
            </w:pPr>
            <w:r w:rsidRPr="003A7F1F">
              <w:rPr>
                <w:b/>
                <w:sz w:val="16"/>
                <w:szCs w:val="16"/>
                <w:highlight w:val="cyan"/>
              </w:rPr>
              <w:t>Open House/Carnival</w:t>
            </w:r>
          </w:p>
        </w:tc>
      </w:tr>
      <w:tr w:rsidR="00AA3735" w:rsidRPr="003A7F1F" w14:paraId="2608A5F8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2ECF056F" w14:textId="31AAB3B4" w:rsidR="00AA3735" w:rsidRPr="003A7F1F" w:rsidRDefault="00163D30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 w:rsidRPr="003A7F1F">
              <w:rPr>
                <w:sz w:val="16"/>
                <w:szCs w:val="16"/>
                <w:highlight w:val="green"/>
              </w:rPr>
              <w:t>*May 2</w:t>
            </w:r>
            <w:r w:rsidR="00A7533D">
              <w:rPr>
                <w:sz w:val="16"/>
                <w:szCs w:val="16"/>
                <w:highlight w:val="green"/>
              </w:rPr>
              <w:t>3</w:t>
            </w:r>
          </w:p>
        </w:tc>
        <w:tc>
          <w:tcPr>
            <w:tcW w:w="1954" w:type="dxa"/>
          </w:tcPr>
          <w:p w14:paraId="571043DF" w14:textId="77777777" w:rsidR="00AA3735" w:rsidRPr="003A7F1F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cyan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>Last Day</w:t>
            </w:r>
          </w:p>
        </w:tc>
      </w:tr>
      <w:tr w:rsidR="00AA3735" w:rsidRPr="003A7F1F" w14:paraId="3806E23B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34D3DA69" w14:textId="7437F92A" w:rsidR="00AA3735" w:rsidRPr="003A7F1F" w:rsidRDefault="00163D30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 w:rsidRPr="003A7F1F">
              <w:rPr>
                <w:sz w:val="16"/>
                <w:szCs w:val="16"/>
                <w:highlight w:val="green"/>
              </w:rPr>
              <w:t>*May 2</w:t>
            </w:r>
            <w:r w:rsidR="00A7533D">
              <w:rPr>
                <w:sz w:val="16"/>
                <w:szCs w:val="16"/>
                <w:highlight w:val="green"/>
              </w:rPr>
              <w:t>4</w:t>
            </w:r>
          </w:p>
        </w:tc>
        <w:tc>
          <w:tcPr>
            <w:tcW w:w="1954" w:type="dxa"/>
          </w:tcPr>
          <w:p w14:paraId="3E6EB447" w14:textId="77777777" w:rsidR="00AA3735" w:rsidRPr="003A7F1F" w:rsidRDefault="00AA3735" w:rsidP="006548A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green"/>
              </w:rPr>
            </w:pPr>
            <w:r w:rsidRPr="003A7F1F">
              <w:rPr>
                <w:b/>
                <w:sz w:val="16"/>
                <w:szCs w:val="16"/>
                <w:highlight w:val="green"/>
              </w:rPr>
              <w:t xml:space="preserve">Last Day </w:t>
            </w:r>
          </w:p>
        </w:tc>
      </w:tr>
      <w:tr w:rsidR="00A7533D" w:rsidRPr="003A7F1F" w14:paraId="705FB1E5" w14:textId="77777777" w:rsidTr="003A7F1F">
        <w:trPr>
          <w:gridAfter w:val="1"/>
          <w:wAfter w:w="536" w:type="dxa"/>
        </w:trPr>
        <w:tc>
          <w:tcPr>
            <w:tcW w:w="925" w:type="dxa"/>
          </w:tcPr>
          <w:p w14:paraId="30E61E2A" w14:textId="7EF4511F" w:rsidR="00A7533D" w:rsidRPr="003A7F1F" w:rsidRDefault="00A7533D" w:rsidP="00C06B8B">
            <w:pPr>
              <w:tabs>
                <w:tab w:val="right" w:leader="dot" w:pos="3072"/>
              </w:tabs>
              <w:ind w:right="-24"/>
              <w:jc w:val="center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May 31</w:t>
            </w:r>
          </w:p>
        </w:tc>
        <w:tc>
          <w:tcPr>
            <w:tcW w:w="1954" w:type="dxa"/>
          </w:tcPr>
          <w:p w14:paraId="071FF752" w14:textId="5D13AA53" w:rsidR="00A7533D" w:rsidRPr="003A7F1F" w:rsidRDefault="00A7533D" w:rsidP="006548A8">
            <w:pPr>
              <w:tabs>
                <w:tab w:val="right" w:leader="dot" w:pos="3072"/>
              </w:tabs>
              <w:ind w:right="-24"/>
              <w:jc w:val="center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sz w:val="16"/>
                <w:szCs w:val="16"/>
                <w:highlight w:val="green"/>
              </w:rPr>
              <w:t>Last day for the kindergarten</w:t>
            </w:r>
          </w:p>
        </w:tc>
      </w:tr>
      <w:tr w:rsidR="00AA3735" w:rsidRPr="003A7F1F" w14:paraId="0D044CC8" w14:textId="77777777" w:rsidTr="003A7F1F">
        <w:trPr>
          <w:gridAfter w:val="1"/>
          <w:wAfter w:w="536" w:type="dxa"/>
        </w:trPr>
        <w:tc>
          <w:tcPr>
            <w:tcW w:w="925" w:type="dxa"/>
            <w:tcBorders>
              <w:left w:val="nil"/>
              <w:bottom w:val="nil"/>
              <w:right w:val="nil"/>
            </w:tcBorders>
          </w:tcPr>
          <w:p w14:paraId="7B21D47C" w14:textId="77777777" w:rsidR="00AA3735" w:rsidRPr="003A7F1F" w:rsidRDefault="00AA3735" w:rsidP="001818D5">
            <w:pPr>
              <w:tabs>
                <w:tab w:val="right" w:leader="dot" w:pos="3072"/>
              </w:tabs>
              <w:ind w:right="-24"/>
              <w:jc w:val="right"/>
              <w:rPr>
                <w:color w:val="FF0000"/>
                <w:sz w:val="16"/>
                <w:szCs w:val="16"/>
              </w:rPr>
            </w:pPr>
          </w:p>
        </w:tc>
        <w:tc>
          <w:tcPr>
            <w:tcW w:w="1954" w:type="dxa"/>
            <w:tcBorders>
              <w:left w:val="nil"/>
              <w:bottom w:val="nil"/>
              <w:right w:val="nil"/>
            </w:tcBorders>
          </w:tcPr>
          <w:p w14:paraId="5BE19E31" w14:textId="77777777" w:rsidR="00AA3735" w:rsidRPr="003A7F1F" w:rsidRDefault="00AA3735" w:rsidP="001818D5">
            <w:pPr>
              <w:tabs>
                <w:tab w:val="right" w:leader="dot" w:pos="3072"/>
              </w:tabs>
              <w:ind w:right="-24"/>
              <w:rPr>
                <w:b/>
                <w:sz w:val="16"/>
                <w:szCs w:val="16"/>
              </w:rPr>
            </w:pPr>
          </w:p>
          <w:p w14:paraId="797EB575" w14:textId="77777777" w:rsidR="00AA3735" w:rsidRPr="003A7F1F" w:rsidRDefault="00B01088" w:rsidP="001818D5">
            <w:pPr>
              <w:tabs>
                <w:tab w:val="right" w:leader="dot" w:pos="3072"/>
              </w:tabs>
              <w:ind w:right="-24"/>
              <w:rPr>
                <w:sz w:val="16"/>
                <w:szCs w:val="16"/>
              </w:rPr>
            </w:pPr>
            <w:r w:rsidRPr="003A7F1F">
              <w:rPr>
                <w:color w:val="FF0000"/>
                <w:sz w:val="16"/>
                <w:szCs w:val="16"/>
              </w:rPr>
              <w:t>*</w:t>
            </w:r>
            <w:r w:rsidR="00AA3735" w:rsidRPr="003A7F1F">
              <w:rPr>
                <w:sz w:val="16"/>
                <w:szCs w:val="16"/>
              </w:rPr>
              <w:t>Scheduled School Board Meetings 6:00 p.m.</w:t>
            </w:r>
          </w:p>
        </w:tc>
      </w:tr>
    </w:tbl>
    <w:p w14:paraId="7902511F" w14:textId="77777777" w:rsidR="001C354B" w:rsidRPr="003A7F1F" w:rsidRDefault="001C354B" w:rsidP="00CB2B3B">
      <w:pPr>
        <w:tabs>
          <w:tab w:val="right" w:leader="dot" w:pos="3240"/>
        </w:tabs>
        <w:ind w:left="3067" w:hanging="3067"/>
        <w:rPr>
          <w:sz w:val="16"/>
          <w:szCs w:val="16"/>
        </w:rPr>
      </w:pPr>
    </w:p>
    <w:p w14:paraId="68EF0281" w14:textId="71101D11" w:rsidR="00CB27A1" w:rsidRPr="002643EE" w:rsidRDefault="004D3442" w:rsidP="005B2F55">
      <w:pPr>
        <w:tabs>
          <w:tab w:val="right" w:leader="dot" w:pos="3072"/>
        </w:tabs>
        <w:ind w:right="-24"/>
        <w:jc w:val="center"/>
        <w:rPr>
          <w:b/>
          <w:sz w:val="28"/>
          <w:szCs w:val="28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77EFFAF" wp14:editId="12380473">
            <wp:simplePos x="0" y="0"/>
            <wp:positionH relativeFrom="margin">
              <wp:align>center</wp:align>
            </wp:positionH>
            <wp:positionV relativeFrom="paragraph">
              <wp:posOffset>45085</wp:posOffset>
            </wp:positionV>
            <wp:extent cx="1028065" cy="1558122"/>
            <wp:effectExtent l="0" t="0" r="635" b="4445"/>
            <wp:wrapNone/>
            <wp:docPr id="1" name="Picture 1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os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15581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15FD" w:rsidRPr="003A7F1F">
        <w:rPr>
          <w:b/>
          <w:sz w:val="16"/>
          <w:szCs w:val="16"/>
        </w:rPr>
        <w:br w:type="column"/>
      </w:r>
    </w:p>
    <w:tbl>
      <w:tblPr>
        <w:tblW w:w="3684" w:type="dxa"/>
        <w:jc w:val="right"/>
        <w:tblLook w:val="01E0" w:firstRow="1" w:lastRow="1" w:firstColumn="1" w:lastColumn="1" w:noHBand="0" w:noVBand="0"/>
      </w:tblPr>
      <w:tblGrid>
        <w:gridCol w:w="605"/>
        <w:gridCol w:w="664"/>
        <w:gridCol w:w="483"/>
        <w:gridCol w:w="483"/>
        <w:gridCol w:w="483"/>
        <w:gridCol w:w="483"/>
        <w:gridCol w:w="483"/>
      </w:tblGrid>
      <w:tr w:rsidR="00A700D6" w:rsidRPr="00E0084F" w14:paraId="3115B1A9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343FEC9A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96" w:type="dxa"/>
            <w:gridSpan w:val="5"/>
            <w:shd w:val="clear" w:color="auto" w:fill="auto"/>
          </w:tcPr>
          <w:p w14:paraId="13648C57" w14:textId="77777777" w:rsidR="00A700D6" w:rsidRPr="00E0084F" w:rsidRDefault="00A700D6" w:rsidP="00E0084F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February</w:t>
            </w:r>
          </w:p>
        </w:tc>
        <w:tc>
          <w:tcPr>
            <w:tcW w:w="483" w:type="dxa"/>
            <w:shd w:val="clear" w:color="auto" w:fill="auto"/>
          </w:tcPr>
          <w:p w14:paraId="1368A885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E0084F" w14:paraId="2E9B15DE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284D74D7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64" w:type="dxa"/>
            <w:shd w:val="clear" w:color="auto" w:fill="auto"/>
          </w:tcPr>
          <w:p w14:paraId="3E882AC8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8DE09D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492CF02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5C06AB1D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6DF5D4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420AACF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A700D6" w:rsidRPr="00E0084F" w14:paraId="75D05D7A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0EA2A2B8" w14:textId="77777777" w:rsidR="00A700D6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64" w:type="dxa"/>
            <w:shd w:val="clear" w:color="auto" w:fill="auto"/>
          </w:tcPr>
          <w:p w14:paraId="104921BF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  <w:shd w:val="clear" w:color="auto" w:fill="auto"/>
          </w:tcPr>
          <w:p w14:paraId="60A05901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0283532F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  <w:shd w:val="clear" w:color="auto" w:fill="auto"/>
          </w:tcPr>
          <w:p w14:paraId="031AE10F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3938ABA8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  <w:shd w:val="clear" w:color="auto" w:fill="auto"/>
          </w:tcPr>
          <w:p w14:paraId="4E1E2724" w14:textId="77777777" w:rsidR="00A700D6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A700D6" w:rsidRPr="00526D5D" w14:paraId="5AF1A6ED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559F0383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64" w:type="dxa"/>
            <w:shd w:val="clear" w:color="auto" w:fill="auto"/>
          </w:tcPr>
          <w:p w14:paraId="50568B89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2333E388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8ACAD4D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3813518" w14:textId="3B37DF61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EDEB68D" w14:textId="1C896EF9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auto"/>
          </w:tcPr>
          <w:p w14:paraId="410E4173" w14:textId="592774C7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A700D6" w:rsidRPr="00E0084F" w14:paraId="71164133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039DBD40" w14:textId="2A2E584E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664" w:type="dxa"/>
            <w:shd w:val="clear" w:color="auto" w:fill="auto"/>
          </w:tcPr>
          <w:p w14:paraId="5571E9FC" w14:textId="104B7E45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83" w:type="dxa"/>
            <w:shd w:val="clear" w:color="auto" w:fill="auto"/>
          </w:tcPr>
          <w:p w14:paraId="0E2A490F" w14:textId="22C8CF5D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  <w:shd w:val="clear" w:color="auto" w:fill="auto"/>
          </w:tcPr>
          <w:p w14:paraId="07417621" w14:textId="1BFAF468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  <w:shd w:val="clear" w:color="auto" w:fill="auto"/>
          </w:tcPr>
          <w:p w14:paraId="755D93DF" w14:textId="7146EFCF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  <w:shd w:val="clear" w:color="auto" w:fill="auto"/>
          </w:tcPr>
          <w:p w14:paraId="21FEC195" w14:textId="22BA9C11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83" w:type="dxa"/>
            <w:shd w:val="clear" w:color="auto" w:fill="auto"/>
          </w:tcPr>
          <w:p w14:paraId="45553670" w14:textId="080200A5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</w:tr>
      <w:tr w:rsidR="00A700D6" w:rsidRPr="00E0084F" w14:paraId="3A295892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7DD02B8C" w14:textId="4BEAF738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14:paraId="36239AF6" w14:textId="787F9318" w:rsidR="00A700D6" w:rsidRPr="002C5051" w:rsidRDefault="00193F94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2C5051">
              <w:rPr>
                <w:b/>
                <w:color w:val="000000" w:themeColor="text1"/>
                <w:sz w:val="24"/>
                <w:szCs w:val="24"/>
              </w:rPr>
              <w:t>1</w:t>
            </w:r>
            <w:r w:rsidR="003A7F1F">
              <w:rPr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auto"/>
          </w:tcPr>
          <w:p w14:paraId="0EFCA803" w14:textId="5CC411B9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auto"/>
          </w:tcPr>
          <w:p w14:paraId="0DC62A00" w14:textId="457DEE20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83" w:type="dxa"/>
            <w:shd w:val="clear" w:color="auto" w:fill="auto"/>
          </w:tcPr>
          <w:p w14:paraId="0645EA3E" w14:textId="2850E4C7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83" w:type="dxa"/>
            <w:shd w:val="clear" w:color="auto" w:fill="auto"/>
          </w:tcPr>
          <w:p w14:paraId="4337EE64" w14:textId="4728B59B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  <w:shd w:val="clear" w:color="auto" w:fill="auto"/>
          </w:tcPr>
          <w:p w14:paraId="53C15010" w14:textId="4AD3B7EE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6</w:t>
            </w:r>
          </w:p>
        </w:tc>
      </w:tr>
      <w:tr w:rsidR="00A700D6" w:rsidRPr="00E0084F" w14:paraId="21196DC4" w14:textId="77777777" w:rsidTr="001818D5">
        <w:trPr>
          <w:jc w:val="right"/>
        </w:trPr>
        <w:tc>
          <w:tcPr>
            <w:tcW w:w="605" w:type="dxa"/>
            <w:shd w:val="clear" w:color="auto" w:fill="auto"/>
          </w:tcPr>
          <w:p w14:paraId="5F379BF3" w14:textId="49ED58E2" w:rsidR="00857495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3A7F1F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664" w:type="dxa"/>
            <w:shd w:val="clear" w:color="auto" w:fill="FFFFFF" w:themeFill="background1"/>
          </w:tcPr>
          <w:p w14:paraId="73669AFB" w14:textId="5577DB50" w:rsidR="00857495" w:rsidRPr="002C5051" w:rsidRDefault="00193F94" w:rsidP="00E0084F">
            <w:pPr>
              <w:jc w:val="center"/>
              <w:rPr>
                <w:b/>
                <w:color w:val="FF0000"/>
                <w:sz w:val="24"/>
                <w:szCs w:val="24"/>
              </w:rPr>
            </w:pPr>
            <w:r w:rsidRPr="002C5051">
              <w:rPr>
                <w:b/>
                <w:color w:val="FF0000"/>
                <w:sz w:val="24"/>
                <w:szCs w:val="24"/>
                <w:highlight w:val="yellow"/>
              </w:rPr>
              <w:t>1</w:t>
            </w:r>
            <w:r w:rsidR="003A7F1F">
              <w:rPr>
                <w:b/>
                <w:color w:val="FF0000"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483" w:type="dxa"/>
            <w:shd w:val="clear" w:color="auto" w:fill="auto"/>
          </w:tcPr>
          <w:p w14:paraId="425489FE" w14:textId="0E449094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83" w:type="dxa"/>
            <w:shd w:val="clear" w:color="auto" w:fill="auto"/>
          </w:tcPr>
          <w:p w14:paraId="403EA406" w14:textId="65A350D3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483" w:type="dxa"/>
            <w:shd w:val="clear" w:color="auto" w:fill="auto"/>
          </w:tcPr>
          <w:p w14:paraId="3E275059" w14:textId="254405B8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auto"/>
          </w:tcPr>
          <w:p w14:paraId="05423BD4" w14:textId="2DA0F821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auto"/>
          </w:tcPr>
          <w:p w14:paraId="58FDF128" w14:textId="42B6C1EF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3</w:t>
            </w:r>
          </w:p>
        </w:tc>
      </w:tr>
      <w:tr w:rsidR="00A700D6" w:rsidRPr="00E0084F" w14:paraId="14373688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6794B0B2" w14:textId="0443BCD4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664" w:type="dxa"/>
            <w:shd w:val="clear" w:color="auto" w:fill="auto"/>
          </w:tcPr>
          <w:p w14:paraId="4E4B9B38" w14:textId="3173FA12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  <w:shd w:val="clear" w:color="auto" w:fill="auto"/>
          </w:tcPr>
          <w:p w14:paraId="458E852A" w14:textId="777FC31F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  <w:shd w:val="clear" w:color="auto" w:fill="auto"/>
          </w:tcPr>
          <w:p w14:paraId="07978396" w14:textId="332CE8E4" w:rsidR="00A700D6" w:rsidRPr="00E0084F" w:rsidRDefault="00193F94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3A7F1F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  <w:shd w:val="clear" w:color="auto" w:fill="auto"/>
          </w:tcPr>
          <w:p w14:paraId="5A9FD779" w14:textId="622C5B80" w:rsidR="00A700D6" w:rsidRPr="00E0084F" w:rsidRDefault="003A7F1F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  <w:shd w:val="clear" w:color="auto" w:fill="auto"/>
          </w:tcPr>
          <w:p w14:paraId="411A2FD3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24A97697" w14:textId="77777777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533B14F" w14:textId="77777777" w:rsidR="0000610E" w:rsidRPr="002643EE" w:rsidRDefault="0000610E" w:rsidP="0000610E">
      <w:pPr>
        <w:rPr>
          <w:b/>
          <w:sz w:val="28"/>
          <w:szCs w:val="28"/>
        </w:rPr>
      </w:pPr>
    </w:p>
    <w:tbl>
      <w:tblPr>
        <w:tblW w:w="3507" w:type="dxa"/>
        <w:jc w:val="right"/>
        <w:tblLook w:val="01E0" w:firstRow="1" w:lastRow="1" w:firstColumn="1" w:lastColumn="1" w:noHBand="0" w:noVBand="0"/>
      </w:tblPr>
      <w:tblGrid>
        <w:gridCol w:w="542"/>
        <w:gridCol w:w="550"/>
        <w:gridCol w:w="483"/>
        <w:gridCol w:w="483"/>
        <w:gridCol w:w="483"/>
        <w:gridCol w:w="483"/>
        <w:gridCol w:w="483"/>
      </w:tblGrid>
      <w:tr w:rsidR="008D760C" w:rsidRPr="00E0084F" w14:paraId="3E909C75" w14:textId="77777777" w:rsidTr="001E7F7A">
        <w:trPr>
          <w:jc w:val="right"/>
        </w:trPr>
        <w:tc>
          <w:tcPr>
            <w:tcW w:w="558" w:type="dxa"/>
          </w:tcPr>
          <w:p w14:paraId="4B25FC7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473" w:type="dxa"/>
            <w:gridSpan w:val="5"/>
          </w:tcPr>
          <w:p w14:paraId="0B542A9E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March</w:t>
            </w:r>
          </w:p>
        </w:tc>
        <w:tc>
          <w:tcPr>
            <w:tcW w:w="476" w:type="dxa"/>
          </w:tcPr>
          <w:p w14:paraId="36F3B5C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E0084F" w14:paraId="017EF012" w14:textId="77777777" w:rsidTr="001E7F7A">
        <w:trPr>
          <w:jc w:val="right"/>
        </w:trPr>
        <w:tc>
          <w:tcPr>
            <w:tcW w:w="558" w:type="dxa"/>
          </w:tcPr>
          <w:p w14:paraId="4CCF0B32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69" w:type="dxa"/>
          </w:tcPr>
          <w:p w14:paraId="3DED5D13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5618688F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01701ACF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4C1170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3E9DE268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A0373D1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06B5038C" w14:textId="77777777" w:rsidTr="001E7F7A">
        <w:trPr>
          <w:jc w:val="right"/>
        </w:trPr>
        <w:tc>
          <w:tcPr>
            <w:tcW w:w="558" w:type="dxa"/>
          </w:tcPr>
          <w:p w14:paraId="7DCC9F87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569" w:type="dxa"/>
          </w:tcPr>
          <w:p w14:paraId="2E10F8B4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76" w:type="dxa"/>
          </w:tcPr>
          <w:p w14:paraId="5C21DDBE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76" w:type="dxa"/>
          </w:tcPr>
          <w:p w14:paraId="1A449F63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76" w:type="dxa"/>
          </w:tcPr>
          <w:p w14:paraId="55A358E1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76" w:type="dxa"/>
          </w:tcPr>
          <w:p w14:paraId="76958740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76" w:type="dxa"/>
          </w:tcPr>
          <w:p w14:paraId="6172A87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8D760C" w:rsidRPr="00E0084F" w14:paraId="46955326" w14:textId="77777777" w:rsidTr="001E7F7A">
        <w:trPr>
          <w:jc w:val="right"/>
        </w:trPr>
        <w:tc>
          <w:tcPr>
            <w:tcW w:w="558" w:type="dxa"/>
          </w:tcPr>
          <w:p w14:paraId="6955B513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69" w:type="dxa"/>
          </w:tcPr>
          <w:p w14:paraId="181081FB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C57391F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9374A47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692974D6" w14:textId="2EB54B46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767416EC" w14:textId="33FFC95A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76" w:type="dxa"/>
          </w:tcPr>
          <w:p w14:paraId="5EA04C20" w14:textId="7C99CBFE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8D760C" w:rsidRPr="00E0084F" w14:paraId="3EB50455" w14:textId="77777777" w:rsidTr="001E7F7A">
        <w:trPr>
          <w:jc w:val="right"/>
        </w:trPr>
        <w:tc>
          <w:tcPr>
            <w:tcW w:w="558" w:type="dxa"/>
          </w:tcPr>
          <w:p w14:paraId="69A3A561" w14:textId="67B0B5C9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69" w:type="dxa"/>
          </w:tcPr>
          <w:p w14:paraId="460C6C81" w14:textId="49C4675F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6" w:type="dxa"/>
          </w:tcPr>
          <w:p w14:paraId="65AB6AC6" w14:textId="3E248EF1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76" w:type="dxa"/>
          </w:tcPr>
          <w:p w14:paraId="7C2C2CEE" w14:textId="7B6677FF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76" w:type="dxa"/>
          </w:tcPr>
          <w:p w14:paraId="45C4A218" w14:textId="66627626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76" w:type="dxa"/>
          </w:tcPr>
          <w:p w14:paraId="238B4178" w14:textId="50E5059F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76" w:type="dxa"/>
          </w:tcPr>
          <w:p w14:paraId="305B6EC3" w14:textId="7F79A060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</w:tr>
      <w:tr w:rsidR="008D760C" w:rsidRPr="00E0084F" w14:paraId="2EA9F995" w14:textId="77777777" w:rsidTr="001E7F7A">
        <w:trPr>
          <w:jc w:val="right"/>
        </w:trPr>
        <w:tc>
          <w:tcPr>
            <w:tcW w:w="558" w:type="dxa"/>
          </w:tcPr>
          <w:p w14:paraId="41741462" w14:textId="45819187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 w:rsidRPr="002C5051">
              <w:rPr>
                <w:b/>
                <w:sz w:val="24"/>
                <w:szCs w:val="24"/>
                <w:highlight w:val="lightGray"/>
              </w:rPr>
              <w:t>1</w:t>
            </w:r>
            <w:r w:rsidR="00D03015">
              <w:rPr>
                <w:b/>
                <w:sz w:val="24"/>
                <w:szCs w:val="24"/>
                <w:highlight w:val="lightGray"/>
              </w:rPr>
              <w:t>0</w:t>
            </w:r>
          </w:p>
        </w:tc>
        <w:tc>
          <w:tcPr>
            <w:tcW w:w="569" w:type="dxa"/>
          </w:tcPr>
          <w:p w14:paraId="1D3ED5D6" w14:textId="4A123FD7" w:rsidR="008D760C" w:rsidRPr="00857495" w:rsidRDefault="00547F82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="00D03015">
              <w:rPr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76" w:type="dxa"/>
          </w:tcPr>
          <w:p w14:paraId="0E9E2B3E" w14:textId="4E56E94A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76" w:type="dxa"/>
          </w:tcPr>
          <w:p w14:paraId="64ED9B59" w14:textId="06578DE1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76" w:type="dxa"/>
          </w:tcPr>
          <w:p w14:paraId="0A6D9D85" w14:textId="30121EFF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6" w:type="dxa"/>
          </w:tcPr>
          <w:p w14:paraId="2A40B848" w14:textId="121DAFFA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76" w:type="dxa"/>
          </w:tcPr>
          <w:p w14:paraId="0FEA6824" w14:textId="24F1C88E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6</w:t>
            </w:r>
          </w:p>
        </w:tc>
      </w:tr>
      <w:tr w:rsidR="008D760C" w:rsidRPr="00E0084F" w14:paraId="10FFE77A" w14:textId="77777777" w:rsidTr="001E7F7A">
        <w:trPr>
          <w:jc w:val="right"/>
        </w:trPr>
        <w:tc>
          <w:tcPr>
            <w:tcW w:w="558" w:type="dxa"/>
          </w:tcPr>
          <w:p w14:paraId="49D88E10" w14:textId="4190F026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D03015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569" w:type="dxa"/>
          </w:tcPr>
          <w:p w14:paraId="13CED9DA" w14:textId="3EB6ECA5" w:rsidR="008D760C" w:rsidRPr="001818D5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 w:rsidRPr="002C5051">
              <w:rPr>
                <w:b/>
                <w:color w:val="FF0000"/>
                <w:sz w:val="24"/>
                <w:szCs w:val="24"/>
              </w:rPr>
              <w:t>1</w:t>
            </w:r>
            <w:r w:rsidR="00D03015">
              <w:rPr>
                <w:b/>
                <w:color w:val="FF0000"/>
                <w:sz w:val="24"/>
                <w:szCs w:val="24"/>
              </w:rPr>
              <w:t>8</w:t>
            </w:r>
          </w:p>
        </w:tc>
        <w:tc>
          <w:tcPr>
            <w:tcW w:w="476" w:type="dxa"/>
          </w:tcPr>
          <w:p w14:paraId="0188321A" w14:textId="471EB322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76" w:type="dxa"/>
          </w:tcPr>
          <w:p w14:paraId="60F6C1DF" w14:textId="2B646057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476" w:type="dxa"/>
          </w:tcPr>
          <w:p w14:paraId="75786B37" w14:textId="17AD40AD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76" w:type="dxa"/>
          </w:tcPr>
          <w:p w14:paraId="27B6152B" w14:textId="73F1D8C5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76" w:type="dxa"/>
          </w:tcPr>
          <w:p w14:paraId="0F56D396" w14:textId="03A7637E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3</w:t>
            </w:r>
          </w:p>
        </w:tc>
      </w:tr>
      <w:tr w:rsidR="008D760C" w:rsidRPr="00E0084F" w14:paraId="0E7AAC76" w14:textId="77777777" w:rsidTr="001E7F7A">
        <w:trPr>
          <w:trHeight w:val="243"/>
          <w:jc w:val="right"/>
        </w:trPr>
        <w:tc>
          <w:tcPr>
            <w:tcW w:w="558" w:type="dxa"/>
          </w:tcPr>
          <w:p w14:paraId="445FFFD2" w14:textId="776D4B2F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69" w:type="dxa"/>
          </w:tcPr>
          <w:p w14:paraId="31E60696" w14:textId="52F45133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76" w:type="dxa"/>
          </w:tcPr>
          <w:p w14:paraId="60978687" w14:textId="6EFACEA2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76" w:type="dxa"/>
          </w:tcPr>
          <w:p w14:paraId="3010C14F" w14:textId="7E92F16E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76" w:type="dxa"/>
          </w:tcPr>
          <w:p w14:paraId="0DD4CC7E" w14:textId="7E1C2901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D03015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76" w:type="dxa"/>
          </w:tcPr>
          <w:p w14:paraId="37B5BA9E" w14:textId="6C1E2091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 w:rsidRPr="00A53042">
              <w:rPr>
                <w:b/>
                <w:sz w:val="24"/>
                <w:szCs w:val="24"/>
                <w:highlight w:val="magenta"/>
              </w:rPr>
              <w:t>29</w:t>
            </w:r>
          </w:p>
        </w:tc>
        <w:tc>
          <w:tcPr>
            <w:tcW w:w="476" w:type="dxa"/>
          </w:tcPr>
          <w:p w14:paraId="51C505C1" w14:textId="1C6AC10C" w:rsidR="008D760C" w:rsidRPr="00E0084F" w:rsidRDefault="00547F82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="00D03015">
              <w:rPr>
                <w:b/>
                <w:sz w:val="24"/>
                <w:szCs w:val="24"/>
              </w:rPr>
              <w:t>0</w:t>
            </w:r>
          </w:p>
        </w:tc>
      </w:tr>
      <w:tr w:rsidR="008104AA" w:rsidRPr="00E0084F" w14:paraId="445A3E27" w14:textId="77777777" w:rsidTr="001E7F7A">
        <w:trPr>
          <w:trHeight w:val="252"/>
          <w:jc w:val="right"/>
        </w:trPr>
        <w:tc>
          <w:tcPr>
            <w:tcW w:w="558" w:type="dxa"/>
          </w:tcPr>
          <w:p w14:paraId="1336DB33" w14:textId="37069EFE" w:rsidR="008104AA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  <w:tc>
          <w:tcPr>
            <w:tcW w:w="569" w:type="dxa"/>
          </w:tcPr>
          <w:p w14:paraId="3A83ED13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722AB88F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6BF72ACD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0431E733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097F3239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6FB66C00" w14:textId="77777777" w:rsidR="008104AA" w:rsidRDefault="008104AA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550F2546" w14:textId="77777777" w:rsidR="00C85035" w:rsidRPr="002643EE" w:rsidRDefault="00C85035" w:rsidP="0000610E">
      <w:pPr>
        <w:rPr>
          <w:b/>
          <w:sz w:val="28"/>
          <w:szCs w:val="28"/>
        </w:rPr>
      </w:pPr>
    </w:p>
    <w:tbl>
      <w:tblPr>
        <w:tblW w:w="3609" w:type="dxa"/>
        <w:jc w:val="right"/>
        <w:tblLook w:val="01E0" w:firstRow="1" w:lastRow="1" w:firstColumn="1" w:lastColumn="1" w:noHBand="0" w:noVBand="0"/>
      </w:tblPr>
      <w:tblGrid>
        <w:gridCol w:w="607"/>
        <w:gridCol w:w="535"/>
        <w:gridCol w:w="483"/>
        <w:gridCol w:w="483"/>
        <w:gridCol w:w="535"/>
        <w:gridCol w:w="483"/>
        <w:gridCol w:w="483"/>
      </w:tblGrid>
      <w:tr w:rsidR="008D760C" w:rsidRPr="00E0084F" w14:paraId="6977843B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4115D6BB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97" w:type="dxa"/>
            <w:gridSpan w:val="5"/>
            <w:shd w:val="clear" w:color="auto" w:fill="auto"/>
          </w:tcPr>
          <w:p w14:paraId="7DDB97C6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April</w:t>
            </w:r>
          </w:p>
        </w:tc>
        <w:tc>
          <w:tcPr>
            <w:tcW w:w="464" w:type="dxa"/>
            <w:shd w:val="clear" w:color="auto" w:fill="auto"/>
          </w:tcPr>
          <w:p w14:paraId="6C5A90F2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C354B" w:rsidRPr="00E0084F" w14:paraId="4DDCE459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918B010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auto"/>
          </w:tcPr>
          <w:p w14:paraId="33272D7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01088F18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4066432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auto"/>
          </w:tcPr>
          <w:p w14:paraId="2E2B8BF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57A60CCD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1845EE8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42C6972A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E30F75C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553" w:type="dxa"/>
            <w:shd w:val="clear" w:color="auto" w:fill="auto"/>
          </w:tcPr>
          <w:p w14:paraId="278E53C6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64" w:type="dxa"/>
            <w:shd w:val="clear" w:color="auto" w:fill="auto"/>
          </w:tcPr>
          <w:p w14:paraId="1A30941F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64" w:type="dxa"/>
            <w:shd w:val="clear" w:color="auto" w:fill="auto"/>
          </w:tcPr>
          <w:p w14:paraId="54AF1DC9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552" w:type="dxa"/>
            <w:shd w:val="clear" w:color="auto" w:fill="auto"/>
          </w:tcPr>
          <w:p w14:paraId="5D168E85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64" w:type="dxa"/>
            <w:shd w:val="clear" w:color="auto" w:fill="auto"/>
          </w:tcPr>
          <w:p w14:paraId="456670B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64" w:type="dxa"/>
            <w:shd w:val="clear" w:color="auto" w:fill="auto"/>
          </w:tcPr>
          <w:p w14:paraId="05FFD62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8D760C" w:rsidRPr="00E0084F" w14:paraId="05BFC982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57A204AB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FFFFFF" w:themeFill="background1"/>
          </w:tcPr>
          <w:p w14:paraId="7D99E8D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148750D6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2634E09C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FFFFFF" w:themeFill="background1"/>
          </w:tcPr>
          <w:p w14:paraId="5599835B" w14:textId="77777777" w:rsidR="008D760C" w:rsidRPr="00E0084F" w:rsidRDefault="008D760C" w:rsidP="009E4796">
            <w:pPr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7D512D38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2E40C484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386F9A74" w14:textId="77777777" w:rsidTr="009E4796">
        <w:trPr>
          <w:jc w:val="right"/>
        </w:trPr>
        <w:tc>
          <w:tcPr>
            <w:tcW w:w="648" w:type="dxa"/>
            <w:shd w:val="clear" w:color="auto" w:fill="FFFFFF"/>
          </w:tcPr>
          <w:p w14:paraId="29A233A1" w14:textId="3C9E01E6" w:rsidR="008D760C" w:rsidRPr="00E0084F" w:rsidRDefault="008D760C" w:rsidP="00D03015">
            <w:pPr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FFFFFF" w:themeFill="background1"/>
          </w:tcPr>
          <w:p w14:paraId="4EA37231" w14:textId="5FE59B25" w:rsidR="008D760C" w:rsidRPr="00045A63" w:rsidRDefault="00D03015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64" w:type="dxa"/>
            <w:shd w:val="clear" w:color="auto" w:fill="FFFFFF" w:themeFill="background1"/>
          </w:tcPr>
          <w:p w14:paraId="6F609F4F" w14:textId="22096258" w:rsidR="008D760C" w:rsidRPr="00045A63" w:rsidRDefault="00D03015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464" w:type="dxa"/>
            <w:shd w:val="clear" w:color="auto" w:fill="FFFFFF" w:themeFill="background1"/>
          </w:tcPr>
          <w:p w14:paraId="68CC8DE9" w14:textId="12C96F3D" w:rsidR="008D760C" w:rsidRPr="00045A63" w:rsidRDefault="00D03015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552" w:type="dxa"/>
            <w:shd w:val="clear" w:color="auto" w:fill="FFFFFF" w:themeFill="background1"/>
          </w:tcPr>
          <w:p w14:paraId="0A6D195C" w14:textId="7C245253" w:rsidR="008D760C" w:rsidRPr="00045A63" w:rsidRDefault="00D03015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4</w:t>
            </w:r>
          </w:p>
        </w:tc>
        <w:tc>
          <w:tcPr>
            <w:tcW w:w="464" w:type="dxa"/>
            <w:shd w:val="clear" w:color="auto" w:fill="FFFFFF" w:themeFill="background1"/>
          </w:tcPr>
          <w:p w14:paraId="16729F9D" w14:textId="32D831DB" w:rsidR="008D760C" w:rsidRPr="00045A63" w:rsidRDefault="00D03015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464" w:type="dxa"/>
            <w:shd w:val="clear" w:color="auto" w:fill="auto"/>
          </w:tcPr>
          <w:p w14:paraId="4661FE8F" w14:textId="57AAA21D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</w:tr>
      <w:tr w:rsidR="008D760C" w:rsidRPr="00E0084F" w14:paraId="6268D409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C851A33" w14:textId="2EC8FD77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553" w:type="dxa"/>
            <w:shd w:val="clear" w:color="auto" w:fill="auto"/>
          </w:tcPr>
          <w:p w14:paraId="094AEA00" w14:textId="623A3991" w:rsidR="008D760C" w:rsidRPr="008241AC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64" w:type="dxa"/>
            <w:shd w:val="clear" w:color="auto" w:fill="auto"/>
          </w:tcPr>
          <w:p w14:paraId="19FFC2D1" w14:textId="3D9C05CB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64" w:type="dxa"/>
            <w:shd w:val="clear" w:color="auto" w:fill="auto"/>
          </w:tcPr>
          <w:p w14:paraId="03E183FA" w14:textId="28C1CA18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552" w:type="dxa"/>
            <w:shd w:val="clear" w:color="auto" w:fill="auto"/>
          </w:tcPr>
          <w:p w14:paraId="7D90BC33" w14:textId="39DF2849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64" w:type="dxa"/>
            <w:shd w:val="clear" w:color="auto" w:fill="auto"/>
          </w:tcPr>
          <w:p w14:paraId="3490DB14" w14:textId="757D4AC0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64" w:type="dxa"/>
            <w:shd w:val="clear" w:color="auto" w:fill="auto"/>
          </w:tcPr>
          <w:p w14:paraId="34314D22" w14:textId="4CE0DA70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</w:tr>
      <w:tr w:rsidR="008D760C" w:rsidRPr="00E0084F" w14:paraId="235FA6B7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6A9B506F" w14:textId="4B2BA877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553" w:type="dxa"/>
            <w:shd w:val="clear" w:color="auto" w:fill="auto"/>
          </w:tcPr>
          <w:p w14:paraId="63699321" w14:textId="415853F0" w:rsidR="008D760C" w:rsidRPr="009E4796" w:rsidRDefault="00D03015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15</w:t>
            </w:r>
          </w:p>
        </w:tc>
        <w:tc>
          <w:tcPr>
            <w:tcW w:w="464" w:type="dxa"/>
            <w:shd w:val="clear" w:color="auto" w:fill="auto"/>
          </w:tcPr>
          <w:p w14:paraId="643E4CE7" w14:textId="6F2E8816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64" w:type="dxa"/>
            <w:shd w:val="clear" w:color="auto" w:fill="auto"/>
          </w:tcPr>
          <w:p w14:paraId="451913AF" w14:textId="75CA514B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552" w:type="dxa"/>
            <w:shd w:val="clear" w:color="auto" w:fill="auto"/>
          </w:tcPr>
          <w:p w14:paraId="6E14EB46" w14:textId="6E0E7BF9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64" w:type="dxa"/>
            <w:shd w:val="clear" w:color="auto" w:fill="auto"/>
          </w:tcPr>
          <w:p w14:paraId="3392E04E" w14:textId="75966378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64" w:type="dxa"/>
            <w:shd w:val="clear" w:color="auto" w:fill="auto"/>
          </w:tcPr>
          <w:p w14:paraId="24B3DE30" w14:textId="31618CC0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</w:tr>
      <w:tr w:rsidR="008D760C" w:rsidRPr="00E0084F" w14:paraId="3A519895" w14:textId="77777777" w:rsidTr="001E7F7A">
        <w:trPr>
          <w:trHeight w:val="297"/>
          <w:jc w:val="right"/>
        </w:trPr>
        <w:tc>
          <w:tcPr>
            <w:tcW w:w="648" w:type="dxa"/>
            <w:shd w:val="clear" w:color="auto" w:fill="auto"/>
          </w:tcPr>
          <w:p w14:paraId="278B74B4" w14:textId="7226F59A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 w:rsidRPr="00D03015">
              <w:rPr>
                <w:b/>
                <w:sz w:val="24"/>
                <w:szCs w:val="24"/>
                <w:highlight w:val="blue"/>
              </w:rPr>
              <w:t>21</w:t>
            </w:r>
          </w:p>
        </w:tc>
        <w:tc>
          <w:tcPr>
            <w:tcW w:w="553" w:type="dxa"/>
            <w:shd w:val="clear" w:color="auto" w:fill="auto"/>
          </w:tcPr>
          <w:p w14:paraId="2C08D60A" w14:textId="729EAD98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464" w:type="dxa"/>
            <w:shd w:val="clear" w:color="auto" w:fill="auto"/>
          </w:tcPr>
          <w:p w14:paraId="6A07FD65" w14:textId="5C14F3B8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64" w:type="dxa"/>
            <w:shd w:val="clear" w:color="auto" w:fill="auto"/>
          </w:tcPr>
          <w:p w14:paraId="4F90FBA2" w14:textId="0F5351F7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552" w:type="dxa"/>
            <w:shd w:val="clear" w:color="auto" w:fill="auto"/>
          </w:tcPr>
          <w:p w14:paraId="08125DEE" w14:textId="0D413AE3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64" w:type="dxa"/>
            <w:shd w:val="clear" w:color="auto" w:fill="auto"/>
          </w:tcPr>
          <w:p w14:paraId="43AA3267" w14:textId="3CA5BFFF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64" w:type="dxa"/>
            <w:shd w:val="clear" w:color="auto" w:fill="auto"/>
          </w:tcPr>
          <w:p w14:paraId="735C6312" w14:textId="014A5426" w:rsidR="008D760C" w:rsidRPr="00E0084F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</w:tr>
      <w:tr w:rsidR="00547F82" w:rsidRPr="00E0084F" w14:paraId="52B29F0F" w14:textId="77777777" w:rsidTr="001E7F7A">
        <w:trPr>
          <w:trHeight w:val="297"/>
          <w:jc w:val="right"/>
        </w:trPr>
        <w:tc>
          <w:tcPr>
            <w:tcW w:w="648" w:type="dxa"/>
            <w:shd w:val="clear" w:color="auto" w:fill="auto"/>
          </w:tcPr>
          <w:p w14:paraId="67576D75" w14:textId="72A6C949" w:rsidR="00547F82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553" w:type="dxa"/>
            <w:shd w:val="clear" w:color="auto" w:fill="auto"/>
          </w:tcPr>
          <w:p w14:paraId="200F1FD6" w14:textId="2553D283" w:rsidR="00547F82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64" w:type="dxa"/>
            <w:shd w:val="clear" w:color="auto" w:fill="auto"/>
          </w:tcPr>
          <w:p w14:paraId="7F4511A8" w14:textId="2442BE73" w:rsidR="00547F82" w:rsidRDefault="00D03015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64" w:type="dxa"/>
            <w:shd w:val="clear" w:color="auto" w:fill="auto"/>
          </w:tcPr>
          <w:p w14:paraId="17C34DB9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auto"/>
          </w:tcPr>
          <w:p w14:paraId="3A897711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46A99E3E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74288CE8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98CE92D" w14:textId="77777777" w:rsidR="00275C54" w:rsidRPr="008D760C" w:rsidRDefault="00275C54" w:rsidP="0000610E">
      <w:pPr>
        <w:rPr>
          <w:b/>
          <w:sz w:val="28"/>
          <w:szCs w:val="28"/>
        </w:rPr>
      </w:pPr>
    </w:p>
    <w:tbl>
      <w:tblPr>
        <w:tblW w:w="3569" w:type="dxa"/>
        <w:jc w:val="right"/>
        <w:tblLook w:val="01E0" w:firstRow="1" w:lastRow="1" w:firstColumn="1" w:lastColumn="1" w:noHBand="0" w:noVBand="0"/>
      </w:tblPr>
      <w:tblGrid>
        <w:gridCol w:w="483"/>
        <w:gridCol w:w="483"/>
        <w:gridCol w:w="483"/>
        <w:gridCol w:w="483"/>
        <w:gridCol w:w="577"/>
        <w:gridCol w:w="577"/>
        <w:gridCol w:w="483"/>
      </w:tblGrid>
      <w:tr w:rsidR="008D760C" w:rsidRPr="00E0084F" w14:paraId="4B46A094" w14:textId="77777777" w:rsidTr="00EE1A3A">
        <w:trPr>
          <w:jc w:val="right"/>
        </w:trPr>
        <w:tc>
          <w:tcPr>
            <w:tcW w:w="483" w:type="dxa"/>
          </w:tcPr>
          <w:p w14:paraId="1DDA3E50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603" w:type="dxa"/>
            <w:gridSpan w:val="5"/>
          </w:tcPr>
          <w:p w14:paraId="58954A2B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May</w:t>
            </w:r>
          </w:p>
        </w:tc>
        <w:tc>
          <w:tcPr>
            <w:tcW w:w="483" w:type="dxa"/>
          </w:tcPr>
          <w:p w14:paraId="724B3BEB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C354B" w:rsidRPr="00E0084F" w14:paraId="56F4F1DB" w14:textId="77777777" w:rsidTr="00EE1A3A">
        <w:trPr>
          <w:jc w:val="right"/>
        </w:trPr>
        <w:tc>
          <w:tcPr>
            <w:tcW w:w="483" w:type="dxa"/>
          </w:tcPr>
          <w:p w14:paraId="6F8B317E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49F6A5E9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647AE4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6F63422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7" w:type="dxa"/>
          </w:tcPr>
          <w:p w14:paraId="3E3AE1B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7" w:type="dxa"/>
          </w:tcPr>
          <w:p w14:paraId="73F2938E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C139982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1B82FC4C" w14:textId="77777777" w:rsidTr="00EE1A3A">
        <w:trPr>
          <w:jc w:val="right"/>
        </w:trPr>
        <w:tc>
          <w:tcPr>
            <w:tcW w:w="483" w:type="dxa"/>
          </w:tcPr>
          <w:p w14:paraId="0DEF5267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83" w:type="dxa"/>
          </w:tcPr>
          <w:p w14:paraId="3138E5DA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</w:tcPr>
          <w:p w14:paraId="6ED6AB04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</w:tcPr>
          <w:p w14:paraId="3C6BBBF4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577" w:type="dxa"/>
          </w:tcPr>
          <w:p w14:paraId="0C165117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577" w:type="dxa"/>
          </w:tcPr>
          <w:p w14:paraId="4F31A3D7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</w:tcPr>
          <w:p w14:paraId="3E6749B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8D760C" w:rsidRPr="00E0084F" w14:paraId="1A589F99" w14:textId="77777777" w:rsidTr="00EE1A3A">
        <w:trPr>
          <w:jc w:val="right"/>
        </w:trPr>
        <w:tc>
          <w:tcPr>
            <w:tcW w:w="483" w:type="dxa"/>
          </w:tcPr>
          <w:p w14:paraId="0B159FCB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79FDA5A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A88A3F6" w14:textId="1BE6F1E9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706D21B" w14:textId="2012104A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77" w:type="dxa"/>
          </w:tcPr>
          <w:p w14:paraId="3BB7496C" w14:textId="7079F8EB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77" w:type="dxa"/>
          </w:tcPr>
          <w:p w14:paraId="0188987E" w14:textId="0345BED9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highlight w:val="cyan"/>
              </w:rPr>
              <w:t>3</w:t>
            </w:r>
          </w:p>
        </w:tc>
        <w:tc>
          <w:tcPr>
            <w:tcW w:w="483" w:type="dxa"/>
          </w:tcPr>
          <w:p w14:paraId="704ECE98" w14:textId="03793BE2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</w:tr>
      <w:tr w:rsidR="008D760C" w:rsidRPr="00E0084F" w14:paraId="375C7AB4" w14:textId="77777777" w:rsidTr="00EE1A3A">
        <w:trPr>
          <w:jc w:val="right"/>
        </w:trPr>
        <w:tc>
          <w:tcPr>
            <w:tcW w:w="483" w:type="dxa"/>
          </w:tcPr>
          <w:p w14:paraId="54EF71B2" w14:textId="259F7070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00E98D97" w14:textId="28183603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</w:tcPr>
          <w:p w14:paraId="1AE977C1" w14:textId="0D167F2C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09A3ECCD" w14:textId="70CF40A0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577" w:type="dxa"/>
          </w:tcPr>
          <w:p w14:paraId="70C0309A" w14:textId="45FA242A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577" w:type="dxa"/>
          </w:tcPr>
          <w:p w14:paraId="18156804" w14:textId="415675ED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483" w:type="dxa"/>
          </w:tcPr>
          <w:p w14:paraId="08441814" w14:textId="26CDC75E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</w:tr>
      <w:tr w:rsidR="008D760C" w:rsidRPr="00E0084F" w14:paraId="2D5FEEBE" w14:textId="77777777" w:rsidTr="00EE1A3A">
        <w:trPr>
          <w:jc w:val="right"/>
        </w:trPr>
        <w:tc>
          <w:tcPr>
            <w:tcW w:w="483" w:type="dxa"/>
          </w:tcPr>
          <w:p w14:paraId="71DC1125" w14:textId="08DF19C7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83" w:type="dxa"/>
          </w:tcPr>
          <w:p w14:paraId="228ABCC4" w14:textId="2301FDD7" w:rsidR="008D760C" w:rsidRPr="00163D30" w:rsidRDefault="00A7533D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483" w:type="dxa"/>
          </w:tcPr>
          <w:p w14:paraId="3F787CA7" w14:textId="383CFA3D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483" w:type="dxa"/>
          </w:tcPr>
          <w:p w14:paraId="0C52D728" w14:textId="61EE30A0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577" w:type="dxa"/>
          </w:tcPr>
          <w:p w14:paraId="6114CDC1" w14:textId="5311CA86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577" w:type="dxa"/>
          </w:tcPr>
          <w:p w14:paraId="7626561A" w14:textId="65C1EA11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483" w:type="dxa"/>
          </w:tcPr>
          <w:p w14:paraId="37C2205A" w14:textId="6D63E86F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</w:tr>
      <w:tr w:rsidR="008D760C" w:rsidRPr="00E0084F" w14:paraId="59985DD0" w14:textId="77777777" w:rsidTr="00EE1A3A">
        <w:trPr>
          <w:jc w:val="right"/>
        </w:trPr>
        <w:tc>
          <w:tcPr>
            <w:tcW w:w="483" w:type="dxa"/>
          </w:tcPr>
          <w:p w14:paraId="5456C4E4" w14:textId="04F08C96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483" w:type="dxa"/>
          </w:tcPr>
          <w:p w14:paraId="1FCC3ED0" w14:textId="456F307E" w:rsidR="008D760C" w:rsidRPr="00126BDB" w:rsidRDefault="00A7533D" w:rsidP="00E0084F">
            <w:pPr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20</w:t>
            </w:r>
          </w:p>
        </w:tc>
        <w:tc>
          <w:tcPr>
            <w:tcW w:w="483" w:type="dxa"/>
          </w:tcPr>
          <w:p w14:paraId="79927F2F" w14:textId="39C9BEA0" w:rsidR="008D760C" w:rsidRPr="00E0084F" w:rsidRDefault="00A7533D" w:rsidP="007B29E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483" w:type="dxa"/>
          </w:tcPr>
          <w:p w14:paraId="0426352D" w14:textId="1FB4EA31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577" w:type="dxa"/>
            <w:shd w:val="clear" w:color="auto" w:fill="FFFFFF"/>
          </w:tcPr>
          <w:p w14:paraId="48D29FA4" w14:textId="183D54E7" w:rsidR="008D760C" w:rsidRPr="006548A8" w:rsidRDefault="00A7533D" w:rsidP="00E0084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23</w:t>
            </w:r>
          </w:p>
        </w:tc>
        <w:tc>
          <w:tcPr>
            <w:tcW w:w="577" w:type="dxa"/>
            <w:shd w:val="clear" w:color="auto" w:fill="FFFFFF"/>
          </w:tcPr>
          <w:p w14:paraId="53433B6E" w14:textId="3627029D" w:rsidR="008D760C" w:rsidRPr="006548A8" w:rsidRDefault="00A7533D" w:rsidP="00E0084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>
              <w:rPr>
                <w:b/>
                <w:sz w:val="24"/>
                <w:szCs w:val="24"/>
                <w:highlight w:val="green"/>
              </w:rPr>
              <w:t>24</w:t>
            </w:r>
          </w:p>
        </w:tc>
        <w:tc>
          <w:tcPr>
            <w:tcW w:w="483" w:type="dxa"/>
          </w:tcPr>
          <w:p w14:paraId="554BD788" w14:textId="62810DC6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</w:tr>
      <w:tr w:rsidR="008D760C" w:rsidRPr="00E0084F" w14:paraId="77723D84" w14:textId="77777777" w:rsidTr="009E4796">
        <w:trPr>
          <w:trHeight w:val="297"/>
          <w:jc w:val="right"/>
        </w:trPr>
        <w:tc>
          <w:tcPr>
            <w:tcW w:w="483" w:type="dxa"/>
            <w:shd w:val="clear" w:color="auto" w:fill="auto"/>
          </w:tcPr>
          <w:p w14:paraId="4553D37F" w14:textId="3D5BDCA9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83" w:type="dxa"/>
            <w:shd w:val="clear" w:color="auto" w:fill="FFFFFF" w:themeFill="background1"/>
          </w:tcPr>
          <w:p w14:paraId="3BE58E4C" w14:textId="20A07A7B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83" w:type="dxa"/>
          </w:tcPr>
          <w:p w14:paraId="7090C74F" w14:textId="30829086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</w:tcPr>
          <w:p w14:paraId="7D3B0966" w14:textId="6F7EA381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577" w:type="dxa"/>
          </w:tcPr>
          <w:p w14:paraId="5CE476E1" w14:textId="1E8E1A01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577" w:type="dxa"/>
          </w:tcPr>
          <w:p w14:paraId="43B17413" w14:textId="253C787C" w:rsidR="008D760C" w:rsidRPr="00E0084F" w:rsidRDefault="00A7533D" w:rsidP="00E0084F">
            <w:pPr>
              <w:jc w:val="center"/>
              <w:rPr>
                <w:b/>
                <w:sz w:val="24"/>
                <w:szCs w:val="24"/>
              </w:rPr>
            </w:pPr>
            <w:r w:rsidRPr="00A7533D">
              <w:rPr>
                <w:b/>
                <w:sz w:val="24"/>
                <w:szCs w:val="24"/>
                <w:highlight w:val="green"/>
              </w:rPr>
              <w:t>31</w:t>
            </w:r>
          </w:p>
        </w:tc>
        <w:tc>
          <w:tcPr>
            <w:tcW w:w="483" w:type="dxa"/>
          </w:tcPr>
          <w:p w14:paraId="09BECAAE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E0084F" w14:paraId="18438130" w14:textId="77777777" w:rsidTr="001243A5">
        <w:trPr>
          <w:trHeight w:val="297"/>
          <w:jc w:val="right"/>
        </w:trPr>
        <w:tc>
          <w:tcPr>
            <w:tcW w:w="483" w:type="dxa"/>
            <w:shd w:val="clear" w:color="auto" w:fill="auto"/>
          </w:tcPr>
          <w:p w14:paraId="74AED5A7" w14:textId="77777777" w:rsidR="001243A5" w:rsidRDefault="001243A5" w:rsidP="006C21B6">
            <w:pPr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72476CAA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39209F7B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39316EA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7" w:type="dxa"/>
          </w:tcPr>
          <w:p w14:paraId="2CE2D1B2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7" w:type="dxa"/>
          </w:tcPr>
          <w:p w14:paraId="14936678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75CEC409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70BFC1E9" w14:textId="77777777" w:rsidR="00DD1A34" w:rsidRPr="008104AA" w:rsidRDefault="00DD1A34" w:rsidP="00A53042">
      <w:pPr>
        <w:rPr>
          <w:b/>
          <w:sz w:val="12"/>
        </w:rPr>
      </w:pPr>
    </w:p>
    <w:sectPr w:rsidR="00DD1A34" w:rsidRPr="008104AA" w:rsidSect="00344327">
      <w:type w:val="continuous"/>
      <w:pgSz w:w="12240" w:h="15840"/>
      <w:pgMar w:top="720" w:right="720" w:bottom="720" w:left="720" w:header="720" w:footer="720" w:gutter="0"/>
      <w:cols w:num="3" w:space="720" w:equalWidth="0">
        <w:col w:w="3120" w:space="720"/>
        <w:col w:w="3150" w:space="600"/>
        <w:col w:w="321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jIxsDQ3NTIyMDVT0lEKTi0uzszPAykwqgUAn2FqQiwAAAA="/>
  </w:docVars>
  <w:rsids>
    <w:rsidRoot w:val="006A5116"/>
    <w:rsid w:val="0000610E"/>
    <w:rsid w:val="00022AAC"/>
    <w:rsid w:val="00034D29"/>
    <w:rsid w:val="00045A63"/>
    <w:rsid w:val="00051A8E"/>
    <w:rsid w:val="00070F19"/>
    <w:rsid w:val="000C43DA"/>
    <w:rsid w:val="000C652B"/>
    <w:rsid w:val="000E67A5"/>
    <w:rsid w:val="000F6895"/>
    <w:rsid w:val="00112AAE"/>
    <w:rsid w:val="00115E4F"/>
    <w:rsid w:val="00120F6F"/>
    <w:rsid w:val="001243A5"/>
    <w:rsid w:val="00126BDB"/>
    <w:rsid w:val="001328B2"/>
    <w:rsid w:val="00141426"/>
    <w:rsid w:val="00143B78"/>
    <w:rsid w:val="0015704B"/>
    <w:rsid w:val="00163D30"/>
    <w:rsid w:val="001818D5"/>
    <w:rsid w:val="00192A87"/>
    <w:rsid w:val="00193F94"/>
    <w:rsid w:val="001B14D7"/>
    <w:rsid w:val="001B64D1"/>
    <w:rsid w:val="001C354B"/>
    <w:rsid w:val="001D6313"/>
    <w:rsid w:val="001E7F7A"/>
    <w:rsid w:val="00205A8E"/>
    <w:rsid w:val="00207F8B"/>
    <w:rsid w:val="002643EE"/>
    <w:rsid w:val="00267B1C"/>
    <w:rsid w:val="00275C54"/>
    <w:rsid w:val="002B2E1D"/>
    <w:rsid w:val="002B5C6A"/>
    <w:rsid w:val="002B6981"/>
    <w:rsid w:val="002C5051"/>
    <w:rsid w:val="00331D07"/>
    <w:rsid w:val="00340803"/>
    <w:rsid w:val="00343BE7"/>
    <w:rsid w:val="00344327"/>
    <w:rsid w:val="00353D75"/>
    <w:rsid w:val="00367DF3"/>
    <w:rsid w:val="00390B45"/>
    <w:rsid w:val="00392825"/>
    <w:rsid w:val="003A3719"/>
    <w:rsid w:val="003A6C47"/>
    <w:rsid w:val="003A7F1F"/>
    <w:rsid w:val="003C0B64"/>
    <w:rsid w:val="003E3479"/>
    <w:rsid w:val="003F6D99"/>
    <w:rsid w:val="004139F5"/>
    <w:rsid w:val="00443A5F"/>
    <w:rsid w:val="00453953"/>
    <w:rsid w:val="00465CF6"/>
    <w:rsid w:val="00477EA1"/>
    <w:rsid w:val="004B5023"/>
    <w:rsid w:val="004D3442"/>
    <w:rsid w:val="004D517D"/>
    <w:rsid w:val="00506AE0"/>
    <w:rsid w:val="00513DCD"/>
    <w:rsid w:val="00514507"/>
    <w:rsid w:val="0052113B"/>
    <w:rsid w:val="00526D5D"/>
    <w:rsid w:val="005403F9"/>
    <w:rsid w:val="00547F82"/>
    <w:rsid w:val="005668E3"/>
    <w:rsid w:val="005753C8"/>
    <w:rsid w:val="005958A0"/>
    <w:rsid w:val="005A7757"/>
    <w:rsid w:val="005B2F55"/>
    <w:rsid w:val="005B545A"/>
    <w:rsid w:val="005E7A57"/>
    <w:rsid w:val="005F3E3C"/>
    <w:rsid w:val="00612D3F"/>
    <w:rsid w:val="00616CD0"/>
    <w:rsid w:val="006462B3"/>
    <w:rsid w:val="006548A8"/>
    <w:rsid w:val="0068408C"/>
    <w:rsid w:val="00696DE9"/>
    <w:rsid w:val="006A5116"/>
    <w:rsid w:val="006C21B6"/>
    <w:rsid w:val="006F38D3"/>
    <w:rsid w:val="00710768"/>
    <w:rsid w:val="00711416"/>
    <w:rsid w:val="007728D5"/>
    <w:rsid w:val="007B29ED"/>
    <w:rsid w:val="007B7237"/>
    <w:rsid w:val="007D7167"/>
    <w:rsid w:val="008104AA"/>
    <w:rsid w:val="008241AC"/>
    <w:rsid w:val="00832C01"/>
    <w:rsid w:val="00857495"/>
    <w:rsid w:val="00874FE3"/>
    <w:rsid w:val="008A3AD1"/>
    <w:rsid w:val="008B30E8"/>
    <w:rsid w:val="008B77AF"/>
    <w:rsid w:val="008D760C"/>
    <w:rsid w:val="008E0A20"/>
    <w:rsid w:val="008E3C71"/>
    <w:rsid w:val="00913797"/>
    <w:rsid w:val="00985ADB"/>
    <w:rsid w:val="00997B0B"/>
    <w:rsid w:val="009A0E36"/>
    <w:rsid w:val="009C375A"/>
    <w:rsid w:val="009E4796"/>
    <w:rsid w:val="009F06CB"/>
    <w:rsid w:val="009F36A9"/>
    <w:rsid w:val="00A53042"/>
    <w:rsid w:val="00A651F4"/>
    <w:rsid w:val="00A700D6"/>
    <w:rsid w:val="00A7533D"/>
    <w:rsid w:val="00AA3735"/>
    <w:rsid w:val="00AB18F5"/>
    <w:rsid w:val="00AB3369"/>
    <w:rsid w:val="00AE61A7"/>
    <w:rsid w:val="00B01088"/>
    <w:rsid w:val="00B10A2E"/>
    <w:rsid w:val="00B715FD"/>
    <w:rsid w:val="00BD07BF"/>
    <w:rsid w:val="00BE6409"/>
    <w:rsid w:val="00C06B8B"/>
    <w:rsid w:val="00C57422"/>
    <w:rsid w:val="00C66172"/>
    <w:rsid w:val="00C832DA"/>
    <w:rsid w:val="00C85035"/>
    <w:rsid w:val="00C94F16"/>
    <w:rsid w:val="00CB27A1"/>
    <w:rsid w:val="00CB2B3B"/>
    <w:rsid w:val="00D03015"/>
    <w:rsid w:val="00D1710E"/>
    <w:rsid w:val="00D30EFC"/>
    <w:rsid w:val="00D36482"/>
    <w:rsid w:val="00D471BC"/>
    <w:rsid w:val="00DB31AB"/>
    <w:rsid w:val="00DD1A34"/>
    <w:rsid w:val="00DF463E"/>
    <w:rsid w:val="00E0084F"/>
    <w:rsid w:val="00E37A24"/>
    <w:rsid w:val="00E612D9"/>
    <w:rsid w:val="00E8114B"/>
    <w:rsid w:val="00EE1A3A"/>
    <w:rsid w:val="00EF0586"/>
    <w:rsid w:val="00EF290F"/>
    <w:rsid w:val="00F32EAA"/>
    <w:rsid w:val="00F715B3"/>
    <w:rsid w:val="00F831D1"/>
    <w:rsid w:val="00F93A53"/>
    <w:rsid w:val="00FB0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39884"/>
  <w15:docId w15:val="{E326D616-A182-47FB-A2BE-63E9E8E3F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0084F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7A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semiHidden/>
    <w:rsid w:val="00AB3369"/>
    <w:pPr>
      <w:spacing w:before="100" w:beforeAutospacing="1" w:after="100" w:afterAutospacing="1"/>
    </w:pPr>
    <w:rPr>
      <w:rFonts w:eastAsia="Calibri"/>
      <w:b/>
      <w:bCs/>
      <w:sz w:val="22"/>
      <w:szCs w:val="22"/>
    </w:rPr>
  </w:style>
  <w:style w:type="paragraph" w:styleId="BalloonText">
    <w:name w:val="Balloon Text"/>
    <w:basedOn w:val="Normal"/>
    <w:semiHidden/>
    <w:rsid w:val="00343B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A8FA0F-91FC-403C-82DA-899EFA7B9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dowlane Christian School — School Calendar 2010-2011</vt:lpstr>
    </vt:vector>
  </TitlesOfParts>
  <Company>St. John's Lutheran Church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dowlane Christian School — School Calendar 2010-2011</dc:title>
  <dc:creator>Sharon Rancour</dc:creator>
  <cp:lastModifiedBy>Jolee Wilke</cp:lastModifiedBy>
  <cp:revision>2</cp:revision>
  <cp:lastPrinted>2015-08-04T19:04:00Z</cp:lastPrinted>
  <dcterms:created xsi:type="dcterms:W3CDTF">2018-08-03T21:13:00Z</dcterms:created>
  <dcterms:modified xsi:type="dcterms:W3CDTF">2018-08-03T21:13:00Z</dcterms:modified>
</cp:coreProperties>
</file>